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7BD39" w14:textId="1A22A2BA" w:rsidR="00E93052" w:rsidRDefault="00E93052" w:rsidP="00E93052">
      <w:pPr>
        <w:pStyle w:val="Heading1"/>
        <w:spacing w:before="84"/>
        <w:ind w:left="0" w:right="703"/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Nama</w:t>
      </w:r>
      <w:r>
        <w:rPr>
          <w:color w:val="000000" w:themeColor="text1"/>
          <w:lang w:val="en-US"/>
        </w:rPr>
        <w:tab/>
        <w:t xml:space="preserve">: </w:t>
      </w:r>
      <w:r w:rsidR="00EF6A07">
        <w:rPr>
          <w:color w:val="000000" w:themeColor="text1"/>
          <w:lang w:val="en-US"/>
        </w:rPr>
        <w:t>Rangga Pebrianto</w:t>
      </w:r>
    </w:p>
    <w:p w14:paraId="5E724471" w14:textId="7E19670B" w:rsidR="00E93052" w:rsidRPr="00E93052" w:rsidRDefault="00E93052" w:rsidP="00E93052">
      <w:pPr>
        <w:pStyle w:val="Heading1"/>
        <w:spacing w:before="84"/>
        <w:ind w:left="0" w:right="703"/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NIM</w:t>
      </w:r>
      <w:r>
        <w:rPr>
          <w:color w:val="000000" w:themeColor="text1"/>
          <w:lang w:val="en-US"/>
        </w:rPr>
        <w:tab/>
        <w:t>: G66012310</w:t>
      </w:r>
      <w:r w:rsidR="00EF6A07">
        <w:rPr>
          <w:color w:val="000000" w:themeColor="text1"/>
          <w:lang w:val="en-US"/>
        </w:rPr>
        <w:t>06</w:t>
      </w:r>
    </w:p>
    <w:p w14:paraId="2FE34936" w14:textId="0071FB71" w:rsidR="003678BE" w:rsidRPr="00E93052" w:rsidRDefault="003678BE" w:rsidP="003678BE">
      <w:pPr>
        <w:pStyle w:val="Heading1"/>
        <w:spacing w:before="84"/>
        <w:ind w:left="549" w:right="703"/>
        <w:jc w:val="center"/>
        <w:rPr>
          <w:color w:val="000000" w:themeColor="text1"/>
          <w:lang w:val="en-US"/>
        </w:rPr>
      </w:pPr>
      <w:r w:rsidRPr="00E93052">
        <w:rPr>
          <w:color w:val="000000" w:themeColor="text1"/>
        </w:rPr>
        <w:t xml:space="preserve">PERTEMUAN </w:t>
      </w:r>
      <w:r w:rsidR="007B17D4" w:rsidRPr="00E93052">
        <w:rPr>
          <w:color w:val="000000" w:themeColor="text1"/>
          <w:lang w:val="en-US"/>
        </w:rPr>
        <w:t>8</w:t>
      </w:r>
    </w:p>
    <w:p w14:paraId="6B940FC4" w14:textId="77777777" w:rsidR="003678BE" w:rsidRPr="00E93052" w:rsidRDefault="007B17D4" w:rsidP="007B17D4">
      <w:pPr>
        <w:pStyle w:val="BodyText"/>
        <w:spacing w:before="0"/>
        <w:jc w:val="center"/>
        <w:rPr>
          <w:rFonts w:asciiTheme="majorBidi" w:hAnsiTheme="majorBidi" w:cstheme="majorBidi"/>
          <w:b/>
          <w:bCs/>
          <w:color w:val="000000" w:themeColor="text1"/>
          <w:sz w:val="20"/>
        </w:rPr>
      </w:pPr>
      <w:r w:rsidRPr="00E93052">
        <w:rPr>
          <w:rFonts w:asciiTheme="majorBidi" w:hAnsiTheme="majorBidi" w:cstheme="majorBidi"/>
          <w:b/>
          <w:bCs/>
          <w:color w:val="000000" w:themeColor="text1"/>
        </w:rPr>
        <w:t>Machine Learning berbasis Algorit</w:t>
      </w:r>
      <w:r w:rsidRPr="00E93052">
        <w:rPr>
          <w:rFonts w:asciiTheme="majorBidi" w:hAnsiTheme="majorBidi" w:cstheme="majorBidi"/>
          <w:b/>
          <w:bCs/>
          <w:color w:val="000000" w:themeColor="text1"/>
          <w:lang w:val="en-US"/>
        </w:rPr>
        <w:t>ma</w:t>
      </w:r>
      <w:r w:rsidRPr="00E93052">
        <w:rPr>
          <w:rFonts w:asciiTheme="majorBidi" w:hAnsiTheme="majorBidi" w:cstheme="majorBidi"/>
          <w:b/>
          <w:bCs/>
          <w:color w:val="000000" w:themeColor="text1"/>
        </w:rPr>
        <w:t xml:space="preserve"> Tree</w:t>
      </w:r>
    </w:p>
    <w:p w14:paraId="2A2DD2A2" w14:textId="77777777" w:rsidR="003678BE" w:rsidRPr="00E93052" w:rsidRDefault="003678BE" w:rsidP="003678BE">
      <w:pPr>
        <w:pStyle w:val="BodyText"/>
        <w:spacing w:before="0"/>
        <w:rPr>
          <w:rFonts w:ascii="Times New Roman"/>
          <w:b/>
          <w:color w:val="000000" w:themeColor="text1"/>
          <w:sz w:val="20"/>
        </w:rPr>
      </w:pPr>
    </w:p>
    <w:p w14:paraId="3AF65137" w14:textId="77777777" w:rsidR="003678BE" w:rsidRPr="00E93052" w:rsidRDefault="003678BE" w:rsidP="003678BE">
      <w:pPr>
        <w:pStyle w:val="BodyText"/>
        <w:spacing w:before="8"/>
        <w:rPr>
          <w:rFonts w:ascii="Times New Roman"/>
          <w:b/>
          <w:color w:val="000000" w:themeColor="text1"/>
          <w:sz w:val="13"/>
        </w:rPr>
      </w:pPr>
      <w:r w:rsidRPr="00E93052">
        <w:rPr>
          <w:noProof/>
          <w:color w:val="000000" w:themeColor="text1"/>
          <w:lang w:val="en-US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49801043" wp14:editId="50FCA3FE">
                <wp:simplePos x="0" y="0"/>
                <wp:positionH relativeFrom="page">
                  <wp:posOffset>1100455</wp:posOffset>
                </wp:positionH>
                <wp:positionV relativeFrom="paragraph">
                  <wp:posOffset>128270</wp:posOffset>
                </wp:positionV>
                <wp:extent cx="5545455" cy="207645"/>
                <wp:effectExtent l="0" t="0" r="0" b="0"/>
                <wp:wrapTopAndBottom/>
                <wp:docPr id="10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5455" cy="20764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6C19468" w14:textId="77777777" w:rsidR="003678BE" w:rsidRDefault="003678BE" w:rsidP="003678BE">
                            <w:pPr>
                              <w:spacing w:before="18"/>
                              <w:ind w:left="3444"/>
                              <w:rPr>
                                <w:rFonts w:ascii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TUJUAN PRAKTIKU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80104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86.65pt;margin-top:10.1pt;width:436.65pt;height:16.3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" filled="f" strokeweight=".48pt">
                <v:textbox inset="0,0,0,0">
                  <w:txbxContent>
                    <w:p w14:paraId="26C19468" w14:textId="77777777" w:rsidR="003678BE" w:rsidRDefault="003678BE" w:rsidP="003678BE">
                      <w:pPr>
                        <w:spacing w:before="18"/>
                        <w:ind w:left="3444"/>
                        <w:rPr>
                          <w:rFonts w:ascii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>TUJUAN PRAKTIKUM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69685F2" w14:textId="77777777" w:rsidR="00690114" w:rsidRPr="00E93052" w:rsidRDefault="007B17D4" w:rsidP="007B17D4">
      <w:pPr>
        <w:pStyle w:val="BodyText"/>
        <w:spacing w:before="82"/>
        <w:ind w:left="222" w:right="635"/>
        <w:rPr>
          <w:rFonts w:ascii="Times New Roman"/>
          <w:color w:val="000000" w:themeColor="text1"/>
          <w:lang w:val="en-US"/>
        </w:rPr>
      </w:pPr>
      <w:r w:rsidRPr="00E93052">
        <w:rPr>
          <w:rFonts w:ascii="Times New Roman"/>
          <w:color w:val="000000" w:themeColor="text1"/>
          <w:lang w:val="en-US"/>
        </w:rPr>
        <w:t xml:space="preserve"> Pada praktikum Pereteman 8 akan menerapkan beberapa konsep antara </w:t>
      </w:r>
      <w:proofErr w:type="gramStart"/>
      <w:r w:rsidRPr="00E93052">
        <w:rPr>
          <w:rFonts w:ascii="Times New Roman"/>
          <w:color w:val="000000" w:themeColor="text1"/>
          <w:lang w:val="en-US"/>
        </w:rPr>
        <w:t>lain :</w:t>
      </w:r>
      <w:proofErr w:type="gramEnd"/>
    </w:p>
    <w:p w14:paraId="279D5C06" w14:textId="77777777" w:rsidR="007B17D4" w:rsidRPr="00E93052" w:rsidRDefault="007B17D4" w:rsidP="007B17D4">
      <w:pPr>
        <w:pStyle w:val="BodyText"/>
        <w:numPr>
          <w:ilvl w:val="0"/>
          <w:numId w:val="8"/>
        </w:numPr>
        <w:spacing w:before="82"/>
        <w:ind w:right="635"/>
        <w:rPr>
          <w:rFonts w:ascii="Times New Roman"/>
          <w:color w:val="000000" w:themeColor="text1"/>
          <w:lang w:val="en-US"/>
        </w:rPr>
      </w:pPr>
      <w:r w:rsidRPr="00E93052">
        <w:rPr>
          <w:rFonts w:ascii="Times New Roman"/>
          <w:color w:val="000000" w:themeColor="text1"/>
          <w:lang w:val="en-US"/>
        </w:rPr>
        <w:t xml:space="preserve">Decision Tree </w:t>
      </w:r>
    </w:p>
    <w:p w14:paraId="5AE0141E" w14:textId="77777777" w:rsidR="007B17D4" w:rsidRPr="00E93052" w:rsidRDefault="007B17D4" w:rsidP="007B17D4">
      <w:pPr>
        <w:pStyle w:val="BodyText"/>
        <w:numPr>
          <w:ilvl w:val="0"/>
          <w:numId w:val="8"/>
        </w:numPr>
        <w:spacing w:before="82"/>
        <w:ind w:right="635"/>
        <w:rPr>
          <w:rFonts w:ascii="Times New Roman"/>
          <w:color w:val="000000" w:themeColor="text1"/>
          <w:lang w:val="en-US"/>
        </w:rPr>
      </w:pPr>
      <w:r w:rsidRPr="00E93052">
        <w:rPr>
          <w:rFonts w:ascii="Times New Roman"/>
          <w:color w:val="000000" w:themeColor="text1"/>
          <w:lang w:val="en-US"/>
        </w:rPr>
        <w:t xml:space="preserve">CART </w:t>
      </w:r>
    </w:p>
    <w:p w14:paraId="617096BE" w14:textId="77777777" w:rsidR="007B17D4" w:rsidRPr="00E93052" w:rsidRDefault="007B17D4" w:rsidP="007B17D4">
      <w:pPr>
        <w:pStyle w:val="BodyText"/>
        <w:numPr>
          <w:ilvl w:val="0"/>
          <w:numId w:val="8"/>
        </w:numPr>
        <w:spacing w:before="82"/>
        <w:ind w:right="635"/>
        <w:rPr>
          <w:rFonts w:ascii="Times New Roman"/>
          <w:color w:val="000000" w:themeColor="text1"/>
          <w:lang w:val="en-US"/>
        </w:rPr>
      </w:pPr>
      <w:r w:rsidRPr="00E93052">
        <w:rPr>
          <w:rFonts w:ascii="Times New Roman"/>
          <w:color w:val="000000" w:themeColor="text1"/>
          <w:lang w:val="en-US"/>
        </w:rPr>
        <w:t xml:space="preserve">Bagging dan Random Forest </w:t>
      </w:r>
    </w:p>
    <w:p w14:paraId="3753DAAE" w14:textId="77777777" w:rsidR="007B17D4" w:rsidRPr="00E93052" w:rsidRDefault="007B17D4" w:rsidP="007B17D4">
      <w:pPr>
        <w:pStyle w:val="BodyText"/>
        <w:spacing w:before="82"/>
        <w:ind w:left="642" w:right="635"/>
        <w:rPr>
          <w:rFonts w:ascii="Times New Roman"/>
          <w:color w:val="000000" w:themeColor="text1"/>
          <w:lang w:val="en-US"/>
        </w:rPr>
      </w:pPr>
    </w:p>
    <w:p w14:paraId="26F90F04" w14:textId="77777777" w:rsidR="003678BE" w:rsidRPr="00E93052" w:rsidRDefault="007B17D4" w:rsidP="007B17D4">
      <w:pPr>
        <w:pStyle w:val="BodyText"/>
        <w:spacing w:before="0"/>
        <w:ind w:left="210"/>
        <w:rPr>
          <w:rFonts w:ascii="Times New Roman"/>
          <w:color w:val="000000" w:themeColor="text1"/>
          <w:lang w:val="en-US"/>
        </w:rPr>
      </w:pPr>
      <w:r w:rsidRPr="00E93052">
        <w:rPr>
          <w:rFonts w:ascii="Times New Roman"/>
          <w:color w:val="000000" w:themeColor="text1"/>
          <w:lang w:val="en-US"/>
        </w:rPr>
        <w:t xml:space="preserve">Keempat konsep tersebut diterapkan pada sebuah permasalahan dengan menggunakan tools / bahasa pemrograman Python. </w:t>
      </w:r>
    </w:p>
    <w:p w14:paraId="3BC1E312" w14:textId="77777777" w:rsidR="003678BE" w:rsidRPr="00E93052" w:rsidRDefault="003678BE" w:rsidP="003678BE">
      <w:pPr>
        <w:pStyle w:val="BodyText"/>
        <w:spacing w:before="0"/>
        <w:ind w:left="210"/>
        <w:rPr>
          <w:rFonts w:ascii="Times New Roman"/>
          <w:color w:val="000000" w:themeColor="text1"/>
          <w:lang w:val="en-US"/>
        </w:rPr>
      </w:pPr>
    </w:p>
    <w:p w14:paraId="1831027B" w14:textId="77777777" w:rsidR="003678BE" w:rsidRPr="00E93052" w:rsidRDefault="003678BE" w:rsidP="003678BE">
      <w:pPr>
        <w:pStyle w:val="BodyText"/>
        <w:spacing w:before="0"/>
        <w:ind w:left="210"/>
        <w:rPr>
          <w:rFonts w:ascii="Times New Roman"/>
          <w:color w:val="000000" w:themeColor="text1"/>
          <w:lang w:val="en-US"/>
        </w:rPr>
      </w:pPr>
    </w:p>
    <w:p w14:paraId="2B38F377" w14:textId="77777777" w:rsidR="00E86D87" w:rsidRPr="00E93052" w:rsidRDefault="007B17D4" w:rsidP="00E86D87">
      <w:pPr>
        <w:pStyle w:val="BodyText"/>
        <w:numPr>
          <w:ilvl w:val="0"/>
          <w:numId w:val="3"/>
        </w:numPr>
        <w:spacing w:before="0"/>
        <w:rPr>
          <w:color w:val="000000" w:themeColor="text1"/>
          <w:sz w:val="20"/>
          <w:szCs w:val="20"/>
          <w:lang w:val="en-US"/>
        </w:rPr>
      </w:pPr>
      <w:r w:rsidRPr="00E93052">
        <w:rPr>
          <w:rFonts w:ascii="Times New Roman"/>
          <w:b/>
          <w:color w:val="000000" w:themeColor="text1"/>
          <w:lang w:val="en-US"/>
        </w:rPr>
        <w:t>Decision Tree</w:t>
      </w:r>
    </w:p>
    <w:p w14:paraId="42E0DA59" w14:textId="77777777" w:rsidR="00E86D87" w:rsidRPr="00E93052" w:rsidRDefault="00E86D87" w:rsidP="007B17D4">
      <w:pPr>
        <w:pStyle w:val="BodyText"/>
        <w:spacing w:before="0"/>
        <w:ind w:left="570"/>
        <w:rPr>
          <w:color w:val="000000" w:themeColor="text1"/>
          <w:sz w:val="20"/>
          <w:szCs w:val="20"/>
          <w:lang w:val="en-US"/>
        </w:rPr>
      </w:pPr>
    </w:p>
    <w:p w14:paraId="47255210" w14:textId="77777777" w:rsidR="00E608D2" w:rsidRPr="00E93052" w:rsidRDefault="00EB3954" w:rsidP="00E608D2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22"/>
          <w:szCs w:val="22"/>
          <w:lang w:val="en-US"/>
        </w:rPr>
        <w:t>#</w:t>
      </w:r>
      <w:r w:rsidR="007B17D4" w:rsidRPr="00E93052">
        <w:rPr>
          <w:color w:val="000000" w:themeColor="text1"/>
          <w:sz w:val="22"/>
          <w:szCs w:val="22"/>
          <w:lang w:val="en-US"/>
        </w:rPr>
        <w:t xml:space="preserve">Import Library </w:t>
      </w:r>
      <w:r w:rsidR="007B17D4" w:rsidRPr="00E93052">
        <w:rPr>
          <w:color w:val="000000" w:themeColor="text1"/>
          <w:sz w:val="22"/>
          <w:szCs w:val="22"/>
          <w:lang w:val="en-US"/>
        </w:rPr>
        <w:br/>
      </w:r>
      <w:r w:rsidR="00E608D2" w:rsidRPr="00E93052">
        <w:rPr>
          <w:color w:val="000000" w:themeColor="text1"/>
          <w:sz w:val="18"/>
          <w:szCs w:val="18"/>
          <w:lang w:val="en-US"/>
        </w:rPr>
        <w:t>import pandas as pd</w:t>
      </w:r>
    </w:p>
    <w:p w14:paraId="7DC9FF75" w14:textId="77777777" w:rsidR="00DE7AEC" w:rsidRPr="00E93052" w:rsidRDefault="00E608D2" w:rsidP="00E608D2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from 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sklearn.tree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 xml:space="preserve"> import DecisionTreeClassifier </w:t>
      </w:r>
    </w:p>
    <w:p w14:paraId="495A2EEE" w14:textId="77777777" w:rsidR="00DE7AEC" w:rsidRPr="00E93052" w:rsidRDefault="00E608D2" w:rsidP="00E608D2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from 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sklearn.model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 xml:space="preserve">_selection import train_test_split </w:t>
      </w:r>
    </w:p>
    <w:p w14:paraId="23C72B04" w14:textId="77777777" w:rsidR="00E86D87" w:rsidRPr="00E93052" w:rsidRDefault="00E608D2" w:rsidP="004016D7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from sklearn import metrics </w:t>
      </w:r>
    </w:p>
    <w:p w14:paraId="2ACA0807" w14:textId="77777777" w:rsidR="007B17D4" w:rsidRPr="00E93052" w:rsidRDefault="007B17D4" w:rsidP="001819BF">
      <w:pPr>
        <w:pStyle w:val="BodyText"/>
        <w:spacing w:before="0"/>
        <w:ind w:left="567"/>
        <w:rPr>
          <w:color w:val="000000" w:themeColor="text1"/>
          <w:sz w:val="19"/>
          <w:szCs w:val="19"/>
          <w:lang w:val="en-US"/>
        </w:rPr>
      </w:pPr>
    </w:p>
    <w:p w14:paraId="23A2CAA3" w14:textId="77777777" w:rsidR="00B2475C" w:rsidRPr="00E93052" w:rsidRDefault="00B2475C" w:rsidP="001819BF">
      <w:pPr>
        <w:pStyle w:val="BodyText"/>
        <w:spacing w:before="0"/>
        <w:ind w:left="567"/>
        <w:rPr>
          <w:color w:val="000000" w:themeColor="text1"/>
          <w:sz w:val="22"/>
          <w:szCs w:val="22"/>
          <w:lang w:val="en-US"/>
        </w:rPr>
      </w:pPr>
    </w:p>
    <w:p w14:paraId="37449DBE" w14:textId="77777777" w:rsidR="00F05FDF" w:rsidRPr="00E93052" w:rsidRDefault="00EB3954" w:rsidP="00B2475C">
      <w:pPr>
        <w:pStyle w:val="BodyText"/>
        <w:spacing w:before="0"/>
        <w:ind w:left="567"/>
        <w:rPr>
          <w:color w:val="000000" w:themeColor="text1"/>
          <w:sz w:val="22"/>
          <w:szCs w:val="22"/>
          <w:lang w:val="en-US"/>
        </w:rPr>
      </w:pPr>
      <w:r w:rsidRPr="00E93052">
        <w:rPr>
          <w:color w:val="000000" w:themeColor="text1"/>
          <w:sz w:val="22"/>
          <w:szCs w:val="22"/>
          <w:lang w:val="en-US"/>
        </w:rPr>
        <w:t xml:space="preserve">#Melakukan </w:t>
      </w:r>
      <w:r w:rsidR="00B2475C" w:rsidRPr="00E93052">
        <w:rPr>
          <w:color w:val="000000" w:themeColor="text1"/>
          <w:sz w:val="22"/>
          <w:szCs w:val="22"/>
          <w:lang w:val="en-US"/>
        </w:rPr>
        <w:t xml:space="preserve">pembacaaan dataset </w:t>
      </w:r>
    </w:p>
    <w:p w14:paraId="5E644349" w14:textId="77777777" w:rsidR="00F05FDF" w:rsidRPr="00E93052" w:rsidRDefault="00F05FDF" w:rsidP="00F05FDF">
      <w:pPr>
        <w:pStyle w:val="BodyText"/>
        <w:ind w:left="567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col_names = ['pregnant', 'glucose', 'bp', 'skin', 'insulin', 'bmi', 'pedigree', 'age', 'label']</w:t>
      </w:r>
    </w:p>
    <w:p w14:paraId="47762960" w14:textId="77777777" w:rsidR="00F05FDF" w:rsidRPr="00E93052" w:rsidRDefault="00F05FDF" w:rsidP="00F05FDF">
      <w:pPr>
        <w:pStyle w:val="BodyText"/>
        <w:ind w:left="567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# load dataset</w:t>
      </w:r>
    </w:p>
    <w:p w14:paraId="1B1E2A42" w14:textId="77777777" w:rsidR="00F05FDF" w:rsidRPr="00E93052" w:rsidRDefault="00F05FDF" w:rsidP="00F05FDF">
      <w:pPr>
        <w:pStyle w:val="BodyText"/>
        <w:ind w:left="567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pima = 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pd.read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_csv("pima-indians-diabetes.csv", header=None, names=col_names)</w:t>
      </w:r>
    </w:p>
    <w:p w14:paraId="6F47EC68" w14:textId="77777777" w:rsidR="007B17D4" w:rsidRPr="00E93052" w:rsidRDefault="00F05FDF" w:rsidP="00F05FDF">
      <w:pPr>
        <w:pStyle w:val="BodyText"/>
        <w:spacing w:before="0"/>
        <w:ind w:left="567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#print(pima)</w:t>
      </w:r>
      <w:r w:rsidR="00EB3954" w:rsidRPr="00E93052">
        <w:rPr>
          <w:color w:val="000000" w:themeColor="text1"/>
          <w:sz w:val="18"/>
          <w:szCs w:val="18"/>
          <w:lang w:val="en-US"/>
        </w:rPr>
        <w:t xml:space="preserve"> </w:t>
      </w:r>
    </w:p>
    <w:p w14:paraId="35454818" w14:textId="77777777" w:rsidR="00EB3954" w:rsidRPr="00E93052" w:rsidRDefault="00EB3954" w:rsidP="001819BF">
      <w:pPr>
        <w:pStyle w:val="BodyText"/>
        <w:spacing w:before="0"/>
        <w:ind w:left="567"/>
        <w:rPr>
          <w:color w:val="000000" w:themeColor="text1"/>
          <w:sz w:val="22"/>
          <w:szCs w:val="22"/>
          <w:lang w:val="en-US"/>
        </w:rPr>
      </w:pPr>
    </w:p>
    <w:p w14:paraId="3DEB935D" w14:textId="77777777" w:rsidR="00F05FDF" w:rsidRPr="00E93052" w:rsidRDefault="00F05FDF" w:rsidP="00F05FDF">
      <w:pPr>
        <w:pStyle w:val="BodyText"/>
        <w:ind w:left="567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#split dataset in features and target variable</w:t>
      </w:r>
    </w:p>
    <w:p w14:paraId="11813E0A" w14:textId="77777777" w:rsidR="00F05FDF" w:rsidRPr="00E93052" w:rsidRDefault="00F05FDF" w:rsidP="00F05FDF">
      <w:pPr>
        <w:pStyle w:val="BodyText"/>
        <w:ind w:left="567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feature_cols = ['pregnant', 'insulin', 'bmi', 'age','glucose','bp','pedigree']</w:t>
      </w:r>
    </w:p>
    <w:p w14:paraId="2635C4A6" w14:textId="77777777" w:rsidR="00F05FDF" w:rsidRPr="00E93052" w:rsidRDefault="00F05FDF" w:rsidP="00F05FDF">
      <w:pPr>
        <w:pStyle w:val="BodyText"/>
        <w:ind w:left="567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x = pima[feature_cols] # Features</w:t>
      </w:r>
    </w:p>
    <w:p w14:paraId="77C5E4ED" w14:textId="77777777" w:rsidR="00F05FDF" w:rsidRPr="00E93052" w:rsidRDefault="00F05FDF" w:rsidP="00F05FDF">
      <w:pPr>
        <w:pStyle w:val="BodyText"/>
        <w:spacing w:before="0"/>
        <w:ind w:left="567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y = 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pima.label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 xml:space="preserve"> # Target variable</w:t>
      </w:r>
    </w:p>
    <w:p w14:paraId="7DEC4304" w14:textId="77777777" w:rsidR="00F05FDF" w:rsidRPr="00E93052" w:rsidRDefault="00F05FDF" w:rsidP="00F05FDF">
      <w:pPr>
        <w:pStyle w:val="BodyText"/>
        <w:spacing w:before="0"/>
        <w:ind w:left="567"/>
        <w:rPr>
          <w:color w:val="000000" w:themeColor="text1"/>
          <w:sz w:val="18"/>
          <w:szCs w:val="18"/>
          <w:lang w:val="en-US"/>
        </w:rPr>
      </w:pPr>
    </w:p>
    <w:p w14:paraId="6BD3F872" w14:textId="77777777" w:rsidR="00F05FDF" w:rsidRPr="00E93052" w:rsidRDefault="00F05FDF" w:rsidP="00F05FDF">
      <w:pPr>
        <w:pStyle w:val="BodyText"/>
        <w:spacing w:before="0"/>
        <w:ind w:left="567"/>
        <w:rPr>
          <w:color w:val="000000" w:themeColor="text1"/>
          <w:sz w:val="18"/>
          <w:szCs w:val="18"/>
          <w:lang w:val="en-US"/>
        </w:rPr>
      </w:pPr>
    </w:p>
    <w:p w14:paraId="3DEF2154" w14:textId="77777777" w:rsidR="001E0575" w:rsidRPr="00E93052" w:rsidRDefault="001E0575" w:rsidP="001E0575">
      <w:pPr>
        <w:pStyle w:val="BodyText"/>
        <w:ind w:left="567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# Split dataset into training set and test set</w:t>
      </w:r>
    </w:p>
    <w:p w14:paraId="19DE6D5B" w14:textId="77777777" w:rsidR="001E0575" w:rsidRPr="00E93052" w:rsidRDefault="001E0575" w:rsidP="001E0575">
      <w:pPr>
        <w:pStyle w:val="BodyText"/>
        <w:spacing w:before="0"/>
        <w:ind w:left="567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X_train, X_test, y_train, y_test = train_test_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split(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x, y, test_size=0.25, random_state=3)</w:t>
      </w:r>
    </w:p>
    <w:p w14:paraId="05160DBC" w14:textId="77777777" w:rsidR="001819BF" w:rsidRPr="00E93052" w:rsidRDefault="001819BF" w:rsidP="00E86D87">
      <w:pPr>
        <w:pStyle w:val="BodyText"/>
        <w:spacing w:before="0"/>
        <w:rPr>
          <w:color w:val="000000" w:themeColor="text1"/>
          <w:sz w:val="20"/>
          <w:szCs w:val="20"/>
          <w:lang w:val="en-US"/>
        </w:rPr>
      </w:pPr>
    </w:p>
    <w:p w14:paraId="3A199853" w14:textId="77777777" w:rsidR="001E0575" w:rsidRPr="00E93052" w:rsidRDefault="001E0575" w:rsidP="00E86D87">
      <w:pPr>
        <w:pStyle w:val="BodyText"/>
        <w:spacing w:before="0"/>
        <w:rPr>
          <w:color w:val="000000" w:themeColor="text1"/>
          <w:sz w:val="20"/>
          <w:szCs w:val="20"/>
          <w:lang w:val="en-US"/>
        </w:rPr>
      </w:pPr>
    </w:p>
    <w:p w14:paraId="02F57662" w14:textId="77777777" w:rsidR="001E0575" w:rsidRPr="00E93052" w:rsidRDefault="001E0575" w:rsidP="001E0575">
      <w:pPr>
        <w:pStyle w:val="BodyText"/>
        <w:spacing w:before="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20"/>
          <w:szCs w:val="20"/>
          <w:lang w:val="en-US"/>
        </w:rPr>
        <w:t xml:space="preserve">    </w:t>
      </w:r>
      <w:r w:rsidRPr="00E93052">
        <w:rPr>
          <w:color w:val="000000" w:themeColor="text1"/>
          <w:sz w:val="18"/>
          <w:szCs w:val="18"/>
          <w:lang w:val="en-US"/>
        </w:rPr>
        <w:t># Membuat objek DT</w:t>
      </w:r>
    </w:p>
    <w:p w14:paraId="1DCB32FE" w14:textId="77777777" w:rsidR="001E0575" w:rsidRPr="00E93052" w:rsidRDefault="001E0575" w:rsidP="001E0575">
      <w:pPr>
        <w:pStyle w:val="BodyText"/>
        <w:spacing w:before="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    </w:t>
      </w:r>
      <w:r w:rsidR="0063387E" w:rsidRPr="00E93052">
        <w:rPr>
          <w:color w:val="000000" w:themeColor="text1"/>
          <w:sz w:val="18"/>
          <w:szCs w:val="18"/>
          <w:lang w:val="en-US"/>
        </w:rPr>
        <w:t xml:space="preserve"> </w:t>
      </w:r>
      <w:r w:rsidRPr="00E93052">
        <w:rPr>
          <w:color w:val="000000" w:themeColor="text1"/>
          <w:sz w:val="18"/>
          <w:szCs w:val="18"/>
          <w:lang w:val="en-US"/>
        </w:rPr>
        <w:t xml:space="preserve"># Dapat dioptimalkan dengan menghitung Entropy  </w:t>
      </w:r>
    </w:p>
    <w:p w14:paraId="17700642" w14:textId="77777777" w:rsidR="001E0575" w:rsidRPr="00E93052" w:rsidRDefault="001E0575" w:rsidP="001E0575">
      <w:pPr>
        <w:pStyle w:val="BodyText"/>
        <w:spacing w:before="0"/>
        <w:ind w:firstLine="72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clf = 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DecisionTreeClassifier(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)</w:t>
      </w:r>
    </w:p>
    <w:p w14:paraId="3FACBD23" w14:textId="77777777" w:rsidR="001E0575" w:rsidRPr="00E93052" w:rsidRDefault="00FE5735" w:rsidP="001E0575">
      <w:pPr>
        <w:pStyle w:val="BodyText"/>
        <w:spacing w:before="0"/>
        <w:ind w:firstLine="72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clf = 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DecisionTreeClassifier(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criterion="entropy", max_depth=3)</w:t>
      </w:r>
      <w:r w:rsidR="001E0575" w:rsidRPr="00E93052">
        <w:rPr>
          <w:color w:val="000000" w:themeColor="text1"/>
          <w:sz w:val="18"/>
          <w:szCs w:val="18"/>
          <w:lang w:val="en-US"/>
        </w:rPr>
        <w:br/>
      </w:r>
    </w:p>
    <w:p w14:paraId="60E0B32A" w14:textId="77777777" w:rsidR="001E0575" w:rsidRPr="00E93052" w:rsidRDefault="001E0575" w:rsidP="001E0575">
      <w:pPr>
        <w:pStyle w:val="BodyText"/>
        <w:spacing w:before="0"/>
        <w:ind w:firstLine="72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lastRenderedPageBreak/>
        <w:t xml:space="preserve"> </w:t>
      </w:r>
      <w:r w:rsidRPr="00E93052">
        <w:rPr>
          <w:color w:val="000000" w:themeColor="text1"/>
          <w:sz w:val="18"/>
          <w:szCs w:val="18"/>
          <w:lang w:val="en-US"/>
        </w:rPr>
        <w:br/>
        <w:t xml:space="preserve">       </w:t>
      </w:r>
      <w:r w:rsidRPr="00E93052">
        <w:rPr>
          <w:color w:val="000000" w:themeColor="text1"/>
          <w:sz w:val="18"/>
          <w:szCs w:val="18"/>
          <w:lang w:val="en-US"/>
        </w:rPr>
        <w:br/>
      </w:r>
    </w:p>
    <w:p w14:paraId="27464F17" w14:textId="77777777" w:rsidR="001E0575" w:rsidRPr="00E93052" w:rsidRDefault="001E0575" w:rsidP="001E0575">
      <w:pPr>
        <w:pStyle w:val="BodyText"/>
        <w:rPr>
          <w:color w:val="000000" w:themeColor="text1"/>
          <w:sz w:val="18"/>
          <w:szCs w:val="18"/>
          <w:lang w:val="en-US"/>
        </w:rPr>
      </w:pPr>
    </w:p>
    <w:p w14:paraId="4F54F05C" w14:textId="77777777" w:rsidR="001E0575" w:rsidRPr="00E93052" w:rsidRDefault="001E0575" w:rsidP="001E0575">
      <w:pPr>
        <w:pStyle w:val="BodyText"/>
        <w:spacing w:before="0"/>
        <w:ind w:left="54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# Melakukan Pelatihan DT </w:t>
      </w:r>
    </w:p>
    <w:p w14:paraId="75D0EEC7" w14:textId="3C955D76" w:rsidR="001E0575" w:rsidRDefault="001E0575" w:rsidP="00E93052">
      <w:pPr>
        <w:pStyle w:val="BodyText"/>
        <w:spacing w:before="0"/>
        <w:ind w:firstLine="54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  clf = clf.fit(X_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train,y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_train)</w:t>
      </w:r>
    </w:p>
    <w:p w14:paraId="34871F25" w14:textId="77777777" w:rsidR="00E93052" w:rsidRPr="00E93052" w:rsidRDefault="00E93052" w:rsidP="00E93052">
      <w:pPr>
        <w:pStyle w:val="BodyText"/>
        <w:spacing w:before="0"/>
        <w:ind w:firstLine="540"/>
        <w:rPr>
          <w:color w:val="000000" w:themeColor="text1"/>
          <w:sz w:val="18"/>
          <w:szCs w:val="18"/>
          <w:lang w:val="en-US"/>
        </w:rPr>
      </w:pPr>
    </w:p>
    <w:p w14:paraId="6B653F6D" w14:textId="77777777" w:rsidR="001E0575" w:rsidRPr="00E93052" w:rsidRDefault="001E0575" w:rsidP="0063387E">
      <w:pPr>
        <w:pStyle w:val="BodyText"/>
        <w:ind w:firstLine="54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#</w:t>
      </w:r>
      <w:r w:rsidR="0063387E" w:rsidRPr="00E93052">
        <w:rPr>
          <w:color w:val="000000" w:themeColor="text1"/>
          <w:sz w:val="18"/>
          <w:szCs w:val="18"/>
          <w:lang w:val="en-US"/>
        </w:rPr>
        <w:t xml:space="preserve"> Memprediksi </w:t>
      </w:r>
    </w:p>
    <w:p w14:paraId="263F319C" w14:textId="77777777" w:rsidR="001E0575" w:rsidRPr="00E93052" w:rsidRDefault="001E0575" w:rsidP="001E0575">
      <w:pPr>
        <w:pStyle w:val="BodyText"/>
        <w:ind w:firstLine="54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y_pred = 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clf.predict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(X_test)</w:t>
      </w:r>
    </w:p>
    <w:p w14:paraId="615EEEA2" w14:textId="77777777" w:rsidR="001E0575" w:rsidRPr="00E93052" w:rsidRDefault="001E0575" w:rsidP="001E0575">
      <w:pPr>
        <w:pStyle w:val="BodyText"/>
        <w:rPr>
          <w:color w:val="000000" w:themeColor="text1"/>
          <w:sz w:val="18"/>
          <w:szCs w:val="18"/>
          <w:lang w:val="en-US"/>
        </w:rPr>
      </w:pPr>
    </w:p>
    <w:p w14:paraId="11F5A933" w14:textId="77777777" w:rsidR="001E0575" w:rsidRPr="00E93052" w:rsidRDefault="001E0575" w:rsidP="0063387E">
      <w:pPr>
        <w:pStyle w:val="BodyText"/>
        <w:ind w:firstLine="54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# </w:t>
      </w:r>
      <w:r w:rsidR="0063387E" w:rsidRPr="00E93052">
        <w:rPr>
          <w:color w:val="000000" w:themeColor="text1"/>
          <w:sz w:val="18"/>
          <w:szCs w:val="18"/>
          <w:lang w:val="en-US"/>
        </w:rPr>
        <w:t>Menghitung akurasi</w:t>
      </w:r>
      <w:r w:rsidR="004016D7" w:rsidRPr="00E93052">
        <w:rPr>
          <w:color w:val="000000" w:themeColor="text1"/>
          <w:sz w:val="18"/>
          <w:szCs w:val="18"/>
          <w:lang w:val="en-US"/>
        </w:rPr>
        <w:t xml:space="preserve"> </w:t>
      </w:r>
      <w:r w:rsidR="0063387E" w:rsidRPr="00E93052">
        <w:rPr>
          <w:color w:val="000000" w:themeColor="text1"/>
          <w:sz w:val="18"/>
          <w:szCs w:val="18"/>
          <w:lang w:val="en-US"/>
        </w:rPr>
        <w:t xml:space="preserve">model </w:t>
      </w:r>
    </w:p>
    <w:p w14:paraId="1868D608" w14:textId="77777777" w:rsidR="001E0575" w:rsidRPr="00E93052" w:rsidRDefault="001E0575" w:rsidP="001E0575">
      <w:pPr>
        <w:pStyle w:val="BodyText"/>
        <w:spacing w:before="0"/>
        <w:ind w:firstLine="540"/>
        <w:rPr>
          <w:color w:val="000000" w:themeColor="text1"/>
          <w:sz w:val="18"/>
          <w:szCs w:val="18"/>
          <w:lang w:val="en-US"/>
        </w:rPr>
      </w:pPr>
      <w:proofErr w:type="gramStart"/>
      <w:r w:rsidRPr="00E93052">
        <w:rPr>
          <w:color w:val="000000" w:themeColor="text1"/>
          <w:sz w:val="18"/>
          <w:szCs w:val="18"/>
          <w:lang w:val="en-US"/>
        </w:rPr>
        <w:t>print(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"Accuracy:",metrics.accuracy_score(y_test, y_pred))</w:t>
      </w:r>
    </w:p>
    <w:p w14:paraId="08E7B5D8" w14:textId="77777777" w:rsidR="0063387E" w:rsidRPr="00E93052" w:rsidRDefault="00200D2C" w:rsidP="00200D2C">
      <w:pPr>
        <w:rPr>
          <w:color w:val="000000" w:themeColor="text1"/>
        </w:rPr>
      </w:pPr>
      <w:r w:rsidRPr="00E93052">
        <w:rPr>
          <w:color w:val="000000" w:themeColor="text1"/>
        </w:rPr>
        <w:tab/>
      </w:r>
      <w:r w:rsidR="0063387E" w:rsidRPr="00E93052">
        <w:rPr>
          <w:color w:val="000000" w:themeColor="text1"/>
        </w:rPr>
        <w:t xml:space="preserve">     </w:t>
      </w:r>
    </w:p>
    <w:p w14:paraId="3C37D724" w14:textId="2091778F" w:rsidR="001E0575" w:rsidRPr="00E93052" w:rsidRDefault="001E0575" w:rsidP="00E86D87">
      <w:pPr>
        <w:pStyle w:val="BodyText"/>
        <w:spacing w:before="0"/>
        <w:rPr>
          <w:b/>
          <w:bCs/>
          <w:color w:val="000000" w:themeColor="text1"/>
          <w:sz w:val="20"/>
          <w:szCs w:val="20"/>
          <w:lang w:val="en-US"/>
        </w:rPr>
      </w:pPr>
      <w:r w:rsidRPr="00E93052">
        <w:rPr>
          <w:color w:val="000000" w:themeColor="text1"/>
          <w:sz w:val="20"/>
          <w:szCs w:val="20"/>
          <w:lang w:val="en-US"/>
        </w:rPr>
        <w:t xml:space="preserve">   </w:t>
      </w:r>
      <w:r w:rsidR="00E90265" w:rsidRPr="00E93052">
        <w:rPr>
          <w:color w:val="000000" w:themeColor="text1"/>
          <w:sz w:val="20"/>
          <w:szCs w:val="20"/>
          <w:lang w:val="en-US"/>
        </w:rPr>
        <w:t xml:space="preserve"> </w:t>
      </w:r>
      <w:r w:rsidR="00E93052" w:rsidRPr="00E93052">
        <w:rPr>
          <w:b/>
          <w:bCs/>
          <w:color w:val="000000" w:themeColor="text1"/>
          <w:sz w:val="20"/>
          <w:szCs w:val="20"/>
          <w:lang w:val="en-US"/>
        </w:rPr>
        <w:t>Hasil</w:t>
      </w:r>
    </w:p>
    <w:p w14:paraId="45455858" w14:textId="3C36A0F6" w:rsidR="001E0575" w:rsidRPr="00EF6A07" w:rsidRDefault="00EF6A07" w:rsidP="00E86D87">
      <w:pPr>
        <w:pStyle w:val="BodyText"/>
        <w:spacing w:before="0"/>
        <w:rPr>
          <w:b/>
          <w:bCs/>
          <w:color w:val="000000" w:themeColor="text1"/>
          <w:sz w:val="20"/>
          <w:szCs w:val="20"/>
          <w:lang w:val="en-US"/>
        </w:rPr>
      </w:pPr>
      <w:r w:rsidRPr="00EF6A07">
        <w:rPr>
          <w:b/>
          <w:bCs/>
          <w:color w:val="000000" w:themeColor="text1"/>
          <w:sz w:val="20"/>
          <w:szCs w:val="20"/>
          <w:lang w:val="en-US"/>
        </w:rPr>
        <w:drawing>
          <wp:inline distT="0" distB="0" distL="0" distR="0" wp14:anchorId="0859566A" wp14:editId="6654E238">
            <wp:extent cx="2872989" cy="518205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72989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B00C3" w14:textId="77777777" w:rsidR="00E86D87" w:rsidRPr="00E93052" w:rsidRDefault="00E86D87" w:rsidP="00E86D87">
      <w:pPr>
        <w:pStyle w:val="BodyText"/>
        <w:spacing w:before="0"/>
        <w:ind w:left="570"/>
        <w:rPr>
          <w:color w:val="000000" w:themeColor="text1"/>
          <w:sz w:val="20"/>
          <w:szCs w:val="20"/>
          <w:lang w:val="en-US"/>
        </w:rPr>
      </w:pPr>
    </w:p>
    <w:p w14:paraId="0E38F5AF" w14:textId="77777777" w:rsidR="003678BE" w:rsidRPr="00E93052" w:rsidRDefault="007B17D4" w:rsidP="003678BE">
      <w:pPr>
        <w:pStyle w:val="BodyText"/>
        <w:numPr>
          <w:ilvl w:val="0"/>
          <w:numId w:val="3"/>
        </w:numPr>
        <w:spacing w:before="0"/>
        <w:rPr>
          <w:rFonts w:asciiTheme="majorBidi" w:hAnsiTheme="majorBidi" w:cstheme="majorBidi"/>
          <w:b/>
          <w:color w:val="000000" w:themeColor="text1"/>
          <w:lang w:val="en-US"/>
        </w:rPr>
      </w:pPr>
      <w:r w:rsidRPr="00E93052">
        <w:rPr>
          <w:rFonts w:asciiTheme="majorBidi" w:hAnsiTheme="majorBidi" w:cstheme="majorBidi"/>
          <w:b/>
          <w:color w:val="000000" w:themeColor="text1"/>
          <w:lang w:val="en-US"/>
        </w:rPr>
        <w:t>CART</w:t>
      </w:r>
      <w:r w:rsidR="0016718C" w:rsidRPr="00E93052">
        <w:rPr>
          <w:rFonts w:asciiTheme="majorBidi" w:hAnsiTheme="majorBidi" w:cstheme="majorBidi"/>
          <w:b/>
          <w:color w:val="000000" w:themeColor="text1"/>
          <w:lang w:val="en-US"/>
        </w:rPr>
        <w:t xml:space="preserve"> (</w:t>
      </w:r>
      <w:r w:rsidR="0016718C" w:rsidRPr="00E93052">
        <w:rPr>
          <w:rFonts w:asciiTheme="majorBidi" w:hAnsiTheme="majorBidi" w:cstheme="majorBidi"/>
          <w:b/>
          <w:color w:val="000000" w:themeColor="text1"/>
          <w:shd w:val="clear" w:color="auto" w:fill="FFFFFF"/>
        </w:rPr>
        <w:t xml:space="preserve">Classification </w:t>
      </w:r>
      <w:proofErr w:type="gramStart"/>
      <w:r w:rsidR="0016718C" w:rsidRPr="00E93052">
        <w:rPr>
          <w:rFonts w:asciiTheme="majorBidi" w:hAnsiTheme="majorBidi" w:cstheme="majorBidi"/>
          <w:b/>
          <w:color w:val="000000" w:themeColor="text1"/>
          <w:shd w:val="clear" w:color="auto" w:fill="FFFFFF"/>
        </w:rPr>
        <w:t>And</w:t>
      </w:r>
      <w:proofErr w:type="gramEnd"/>
      <w:r w:rsidR="0016718C" w:rsidRPr="00E93052">
        <w:rPr>
          <w:rFonts w:asciiTheme="majorBidi" w:hAnsiTheme="majorBidi" w:cstheme="majorBidi"/>
          <w:b/>
          <w:color w:val="000000" w:themeColor="text1"/>
          <w:shd w:val="clear" w:color="auto" w:fill="FFFFFF"/>
        </w:rPr>
        <w:t xml:space="preserve"> Regression Tre</w:t>
      </w:r>
      <w:r w:rsidR="0016718C" w:rsidRPr="00E93052">
        <w:rPr>
          <w:rFonts w:asciiTheme="majorBidi" w:hAnsiTheme="majorBidi" w:cstheme="majorBidi"/>
          <w:b/>
          <w:color w:val="000000" w:themeColor="text1"/>
          <w:shd w:val="clear" w:color="auto" w:fill="FFFFFF"/>
          <w:lang w:val="en-US"/>
        </w:rPr>
        <w:t>e</w:t>
      </w:r>
      <w:r w:rsidR="0016718C" w:rsidRPr="00E93052">
        <w:rPr>
          <w:rFonts w:asciiTheme="majorBidi" w:hAnsiTheme="majorBidi" w:cstheme="majorBidi"/>
          <w:b/>
          <w:color w:val="000000" w:themeColor="text1"/>
          <w:lang w:val="en-US"/>
        </w:rPr>
        <w:t>)</w:t>
      </w:r>
    </w:p>
    <w:p w14:paraId="3A3600EF" w14:textId="77777777" w:rsidR="003678BE" w:rsidRPr="00E93052" w:rsidRDefault="003678BE" w:rsidP="003678BE">
      <w:pPr>
        <w:pStyle w:val="BodyText"/>
        <w:spacing w:before="0"/>
        <w:rPr>
          <w:rFonts w:ascii="Times New Roman"/>
          <w:color w:val="000000" w:themeColor="text1"/>
          <w:lang w:val="en-US"/>
        </w:rPr>
      </w:pPr>
    </w:p>
    <w:p w14:paraId="44CE99CE" w14:textId="77777777" w:rsidR="009637B1" w:rsidRPr="00E93052" w:rsidRDefault="009637B1" w:rsidP="009637B1">
      <w:pPr>
        <w:pStyle w:val="BodyText"/>
        <w:spacing w:before="0"/>
        <w:ind w:left="570"/>
        <w:rPr>
          <w:rFonts w:ascii="Times New Roman"/>
          <w:color w:val="000000" w:themeColor="text1"/>
          <w:lang w:val="en-US"/>
        </w:rPr>
      </w:pPr>
      <w:r w:rsidRPr="00E93052">
        <w:rPr>
          <w:rFonts w:ascii="Times New Roman"/>
          <w:color w:val="000000" w:themeColor="text1"/>
          <w:lang w:val="en-US"/>
        </w:rPr>
        <w:t># Load Dataset</w:t>
      </w:r>
    </w:p>
    <w:p w14:paraId="44EF4A87" w14:textId="77777777" w:rsidR="002B1C75" w:rsidRPr="00E93052" w:rsidRDefault="002B1C75" w:rsidP="000E2389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import numpy as np</w:t>
      </w:r>
    </w:p>
    <w:p w14:paraId="2B0AFCF4" w14:textId="77777777" w:rsidR="002B1C75" w:rsidRPr="00E93052" w:rsidRDefault="002B1C75" w:rsidP="000E2389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import 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matplotlib.pyplot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 xml:space="preserve"> as plt </w:t>
      </w:r>
    </w:p>
    <w:p w14:paraId="5F96E34C" w14:textId="77777777" w:rsidR="002B1C75" w:rsidRPr="00E93052" w:rsidRDefault="002B1C75" w:rsidP="000E2389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import pandas as pd  </w:t>
      </w:r>
    </w:p>
    <w:p w14:paraId="3A9ABF77" w14:textId="77777777" w:rsidR="002B1C75" w:rsidRPr="00E93052" w:rsidRDefault="002B1C75" w:rsidP="000E2389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</w:p>
    <w:p w14:paraId="5DAFFE70" w14:textId="77777777" w:rsidR="002B1C75" w:rsidRPr="00E93052" w:rsidRDefault="002B1C75" w:rsidP="000E2389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from 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sklearn.datasets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 xml:space="preserve"> import load_boston</w:t>
      </w:r>
    </w:p>
    <w:p w14:paraId="43C0F018" w14:textId="77777777" w:rsidR="002B1C75" w:rsidRPr="00E93052" w:rsidRDefault="002B1C75" w:rsidP="000E2389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boston_dataset = load_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boston(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)</w:t>
      </w:r>
    </w:p>
    <w:p w14:paraId="5BC7A7A7" w14:textId="77777777" w:rsidR="002B1C75" w:rsidRPr="00E93052" w:rsidRDefault="002B1C75" w:rsidP="000E2389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</w:p>
    <w:p w14:paraId="157790D4" w14:textId="77777777" w:rsidR="002B1C75" w:rsidRPr="00E93052" w:rsidRDefault="002B1C75" w:rsidP="000E2389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boston = 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pd.DataFrame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(boston_dataset.data, columns=boston_dataset.feature_names)</w:t>
      </w:r>
    </w:p>
    <w:p w14:paraId="26FBE2B8" w14:textId="77777777" w:rsidR="002B1C75" w:rsidRPr="00E93052" w:rsidRDefault="002B1C75" w:rsidP="000E2389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</w:p>
    <w:p w14:paraId="28356E2F" w14:textId="77777777" w:rsidR="002B1C75" w:rsidRPr="00E93052" w:rsidRDefault="002B1C75" w:rsidP="000E2389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boston['MEDV'] = boston_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dataset.target</w:t>
      </w:r>
      <w:proofErr w:type="gramEnd"/>
    </w:p>
    <w:p w14:paraId="24D0C38A" w14:textId="77777777" w:rsidR="001819BF" w:rsidRPr="00E93052" w:rsidRDefault="002B1C75" w:rsidP="000E2389">
      <w:pPr>
        <w:pStyle w:val="BodyText"/>
        <w:spacing w:before="0"/>
        <w:ind w:left="570"/>
        <w:rPr>
          <w:color w:val="000000" w:themeColor="text1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names = boston_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dataset.feature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_names</w:t>
      </w:r>
    </w:p>
    <w:p w14:paraId="703422B6" w14:textId="77777777" w:rsidR="000E2389" w:rsidRPr="00E93052" w:rsidRDefault="000E2389" w:rsidP="000E2389">
      <w:pPr>
        <w:pStyle w:val="BodyText"/>
        <w:spacing w:before="0"/>
        <w:ind w:left="570"/>
        <w:rPr>
          <w:color w:val="000000" w:themeColor="text1"/>
          <w:lang w:val="en-US"/>
        </w:rPr>
      </w:pPr>
    </w:p>
    <w:p w14:paraId="1B2492FC" w14:textId="77777777" w:rsidR="000E796C" w:rsidRPr="00E93052" w:rsidRDefault="009637B1" w:rsidP="000E796C">
      <w:pPr>
        <w:pStyle w:val="BodyText"/>
        <w:ind w:left="570"/>
        <w:rPr>
          <w:rFonts w:asciiTheme="majorBidi" w:hAnsiTheme="majorBidi" w:cstheme="majorBidi"/>
          <w:color w:val="000000" w:themeColor="text1"/>
          <w:lang w:val="en-US"/>
        </w:rPr>
      </w:pPr>
      <w:r w:rsidRPr="00E93052">
        <w:rPr>
          <w:rFonts w:asciiTheme="majorBidi" w:hAnsiTheme="majorBidi" w:cstheme="majorBidi"/>
          <w:color w:val="000000" w:themeColor="text1"/>
          <w:lang w:val="en-US"/>
        </w:rPr>
        <w:t>#Library CART pada python</w:t>
      </w:r>
      <w:r w:rsidRPr="00E93052">
        <w:rPr>
          <w:rFonts w:asciiTheme="majorBidi" w:hAnsiTheme="majorBidi" w:cstheme="majorBidi"/>
          <w:color w:val="000000" w:themeColor="text1"/>
          <w:lang w:val="en-US"/>
        </w:rPr>
        <w:br/>
      </w:r>
      <w:r w:rsidR="000E796C" w:rsidRPr="00E93052">
        <w:rPr>
          <w:rFonts w:asciiTheme="majorBidi" w:hAnsiTheme="majorBidi" w:cstheme="majorBidi"/>
          <w:color w:val="000000" w:themeColor="text1"/>
          <w:lang w:val="en-US"/>
        </w:rPr>
        <w:t xml:space="preserve">from </w:t>
      </w:r>
      <w:proofErr w:type="gramStart"/>
      <w:r w:rsidR="000E796C" w:rsidRPr="00E93052">
        <w:rPr>
          <w:rFonts w:asciiTheme="majorBidi" w:hAnsiTheme="majorBidi" w:cstheme="majorBidi"/>
          <w:color w:val="000000" w:themeColor="text1"/>
          <w:lang w:val="en-US"/>
        </w:rPr>
        <w:t>sklearn.tree</w:t>
      </w:r>
      <w:proofErr w:type="gramEnd"/>
      <w:r w:rsidR="000E796C" w:rsidRPr="00E93052">
        <w:rPr>
          <w:rFonts w:asciiTheme="majorBidi" w:hAnsiTheme="majorBidi" w:cstheme="majorBidi"/>
          <w:color w:val="000000" w:themeColor="text1"/>
          <w:lang w:val="en-US"/>
        </w:rPr>
        <w:t xml:space="preserve"> import DecisionTreeRegressor </w:t>
      </w:r>
    </w:p>
    <w:p w14:paraId="6527928E" w14:textId="77777777" w:rsidR="000E796C" w:rsidRPr="00E93052" w:rsidRDefault="000E796C" w:rsidP="000E796C">
      <w:pPr>
        <w:pStyle w:val="BodyText"/>
        <w:ind w:left="570"/>
        <w:rPr>
          <w:rFonts w:asciiTheme="majorBidi" w:hAnsiTheme="majorBidi" w:cstheme="majorBidi"/>
          <w:color w:val="000000" w:themeColor="text1"/>
          <w:lang w:val="en-US"/>
        </w:rPr>
      </w:pPr>
    </w:p>
    <w:p w14:paraId="3A2E3697" w14:textId="77777777" w:rsidR="000E796C" w:rsidRPr="00E93052" w:rsidRDefault="000E796C" w:rsidP="000E796C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array = 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boston.values</w:t>
      </w:r>
      <w:proofErr w:type="gramEnd"/>
    </w:p>
    <w:p w14:paraId="19F11301" w14:textId="77777777" w:rsidR="000E796C" w:rsidRPr="00E93052" w:rsidRDefault="000E796C" w:rsidP="000E796C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</w:p>
    <w:p w14:paraId="5072C02A" w14:textId="77777777" w:rsidR="000E796C" w:rsidRPr="00E93052" w:rsidRDefault="000E796C" w:rsidP="000E796C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X = array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[:,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0:13]</w:t>
      </w:r>
    </w:p>
    <w:p w14:paraId="5D42EAF1" w14:textId="77777777" w:rsidR="000E796C" w:rsidRPr="00E93052" w:rsidRDefault="000E796C" w:rsidP="000E796C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Y = array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[:,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13]</w:t>
      </w:r>
    </w:p>
    <w:p w14:paraId="6B3BF7AA" w14:textId="77777777" w:rsidR="000E796C" w:rsidRPr="00E93052" w:rsidRDefault="000E796C" w:rsidP="000E796C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#print(X)</w:t>
      </w:r>
    </w:p>
    <w:p w14:paraId="769925F9" w14:textId="77777777" w:rsidR="000E796C" w:rsidRPr="00E93052" w:rsidRDefault="000E796C" w:rsidP="000E796C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#print(Y)</w:t>
      </w:r>
    </w:p>
    <w:p w14:paraId="6C52ACFA" w14:textId="77777777" w:rsidR="000E796C" w:rsidRPr="00E93052" w:rsidRDefault="000E796C" w:rsidP="000E796C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</w:p>
    <w:p w14:paraId="3AC2E5D6" w14:textId="77777777" w:rsidR="000E796C" w:rsidRPr="00E93052" w:rsidRDefault="000E796C" w:rsidP="000E796C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from 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sklearn.model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_selection import train_test_split</w:t>
      </w:r>
    </w:p>
    <w:p w14:paraId="61F815B0" w14:textId="77777777" w:rsidR="000E796C" w:rsidRPr="00E93052" w:rsidRDefault="000E796C" w:rsidP="000E796C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X_train, X_test, Y_train, Y_test = train_test_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split(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X, Y, test_size=0.3, random_state=1234)</w:t>
      </w:r>
    </w:p>
    <w:p w14:paraId="0564DDB4" w14:textId="77777777" w:rsidR="000E796C" w:rsidRPr="00E93052" w:rsidRDefault="000E796C" w:rsidP="000E796C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</w:p>
    <w:p w14:paraId="0999F0ED" w14:textId="77777777" w:rsidR="000E796C" w:rsidRPr="00E93052" w:rsidRDefault="000E796C" w:rsidP="000E796C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#model = 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DecisionTreeRegressor(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max_leaf_nodes = 20)</w:t>
      </w:r>
    </w:p>
    <w:p w14:paraId="71BC5FDA" w14:textId="77777777" w:rsidR="000E796C" w:rsidRPr="00E93052" w:rsidRDefault="000E796C" w:rsidP="000E796C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</w:p>
    <w:p w14:paraId="62B63165" w14:textId="77777777" w:rsidR="000E796C" w:rsidRPr="00E93052" w:rsidRDefault="000E796C" w:rsidP="000E796C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model = 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DecisionTreeRegressor(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criterion='mse', max_depth=None, max_features=None,</w:t>
      </w:r>
    </w:p>
    <w:p w14:paraId="0291CBA2" w14:textId="77777777" w:rsidR="000E796C" w:rsidRPr="00E93052" w:rsidRDefault="000E796C" w:rsidP="000E796C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           max_leaf_nodes=50, min_impurity_decrease=0.0,</w:t>
      </w:r>
    </w:p>
    <w:p w14:paraId="2E3DB475" w14:textId="77777777" w:rsidR="000E796C" w:rsidRPr="00E93052" w:rsidRDefault="000E796C" w:rsidP="000E796C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           min_impurity_split=None, min_samples_leaf=1,</w:t>
      </w:r>
    </w:p>
    <w:p w14:paraId="1040C599" w14:textId="77777777" w:rsidR="000E796C" w:rsidRPr="00E93052" w:rsidRDefault="000E796C" w:rsidP="000E796C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           min_samples_split=2, min_weight_fraction_leaf=0.0,</w:t>
      </w:r>
    </w:p>
    <w:p w14:paraId="1FE947F0" w14:textId="77777777" w:rsidR="000E2389" w:rsidRPr="00E93052" w:rsidRDefault="000E796C" w:rsidP="000E796C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           random_state=None, splitter='best')</w:t>
      </w:r>
    </w:p>
    <w:p w14:paraId="5379955B" w14:textId="77777777" w:rsidR="000E796C" w:rsidRPr="00E93052" w:rsidRDefault="000E796C" w:rsidP="000E796C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</w:p>
    <w:p w14:paraId="7A63B5B9" w14:textId="77777777" w:rsidR="000E796C" w:rsidRPr="00E93052" w:rsidRDefault="000E796C" w:rsidP="000E2389">
      <w:pPr>
        <w:pStyle w:val="BodyText"/>
        <w:spacing w:before="0"/>
        <w:ind w:left="570"/>
        <w:rPr>
          <w:rFonts w:asciiTheme="majorBidi" w:hAnsiTheme="majorBidi" w:cstheme="majorBidi"/>
          <w:color w:val="000000" w:themeColor="text1"/>
          <w:lang w:val="en-US"/>
        </w:rPr>
      </w:pPr>
    </w:p>
    <w:p w14:paraId="5E3F6919" w14:textId="77777777" w:rsidR="000E796C" w:rsidRPr="00E93052" w:rsidRDefault="000E796C" w:rsidP="000E2389">
      <w:pPr>
        <w:pStyle w:val="BodyText"/>
        <w:spacing w:before="0"/>
        <w:ind w:left="570"/>
        <w:rPr>
          <w:rFonts w:asciiTheme="majorBidi" w:hAnsiTheme="majorBidi" w:cstheme="majorBidi"/>
          <w:color w:val="000000" w:themeColor="text1"/>
          <w:lang w:val="en-US"/>
        </w:rPr>
      </w:pPr>
    </w:p>
    <w:p w14:paraId="41AFDDB1" w14:textId="77777777" w:rsidR="000E796C" w:rsidRPr="00E93052" w:rsidRDefault="000E796C" w:rsidP="000E2389">
      <w:pPr>
        <w:pStyle w:val="BodyText"/>
        <w:spacing w:before="0"/>
        <w:ind w:left="570"/>
        <w:rPr>
          <w:rFonts w:asciiTheme="majorBidi" w:hAnsiTheme="majorBidi" w:cstheme="majorBidi"/>
          <w:color w:val="000000" w:themeColor="text1"/>
          <w:lang w:val="en-US"/>
        </w:rPr>
      </w:pPr>
    </w:p>
    <w:p w14:paraId="12D8A193" w14:textId="77777777" w:rsidR="000E796C" w:rsidRPr="00E93052" w:rsidRDefault="00E90265" w:rsidP="000E2389">
      <w:pPr>
        <w:pStyle w:val="BodyText"/>
        <w:spacing w:before="0"/>
        <w:ind w:left="570"/>
        <w:rPr>
          <w:rFonts w:asciiTheme="majorBidi" w:hAnsiTheme="majorBidi" w:cstheme="majorBidi"/>
          <w:color w:val="000000" w:themeColor="text1"/>
          <w:lang w:val="en-US"/>
        </w:rPr>
      </w:pPr>
      <w:r w:rsidRPr="00E93052">
        <w:rPr>
          <w:rFonts w:asciiTheme="majorBidi" w:hAnsiTheme="majorBidi" w:cstheme="majorBidi"/>
          <w:color w:val="000000" w:themeColor="text1"/>
          <w:lang w:val="en-US"/>
        </w:rPr>
        <w:t xml:space="preserve">#Evaluasi </w:t>
      </w:r>
    </w:p>
    <w:p w14:paraId="1BBB48D0" w14:textId="77777777" w:rsidR="00E90265" w:rsidRPr="00E93052" w:rsidRDefault="00E90265" w:rsidP="00E90265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rt = 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model.fit(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X_train, Y_train)</w:t>
      </w:r>
    </w:p>
    <w:p w14:paraId="7AE5272E" w14:textId="77777777" w:rsidR="00E90265" w:rsidRPr="00E93052" w:rsidRDefault="00E90265" w:rsidP="00E90265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rt</w:t>
      </w:r>
    </w:p>
    <w:p w14:paraId="441D04D3" w14:textId="77777777" w:rsidR="00E90265" w:rsidRPr="00E93052" w:rsidRDefault="00E90265" w:rsidP="00E90265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</w:p>
    <w:p w14:paraId="284EE8E6" w14:textId="77777777" w:rsidR="00E90265" w:rsidRPr="00E93052" w:rsidRDefault="00E90265" w:rsidP="00E90265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import random as rnd</w:t>
      </w:r>
    </w:p>
    <w:p w14:paraId="764975A6" w14:textId="77777777" w:rsidR="00E90265" w:rsidRPr="00E93052" w:rsidRDefault="00E90265" w:rsidP="00E90265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</w:p>
    <w:p w14:paraId="7B33670C" w14:textId="77777777" w:rsidR="00E90265" w:rsidRPr="00E93052" w:rsidRDefault="00E90265" w:rsidP="00E90265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proofErr w:type="gramStart"/>
      <w:r w:rsidRPr="00E93052">
        <w:rPr>
          <w:color w:val="000000" w:themeColor="text1"/>
          <w:sz w:val="18"/>
          <w:szCs w:val="18"/>
          <w:lang w:val="en-US"/>
        </w:rPr>
        <w:t>rnd.seed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(123458)</w:t>
      </w:r>
    </w:p>
    <w:p w14:paraId="7E054066" w14:textId="77777777" w:rsidR="00E90265" w:rsidRPr="00E93052" w:rsidRDefault="00E90265" w:rsidP="00E90265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X_new = X[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rnd.randrange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(X.shape[0])]</w:t>
      </w:r>
    </w:p>
    <w:p w14:paraId="2A8491CD" w14:textId="77777777" w:rsidR="00E90265" w:rsidRPr="00E93052" w:rsidRDefault="00E90265" w:rsidP="00E90265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X_new = X_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new.reshape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(1,13)</w:t>
      </w:r>
    </w:p>
    <w:p w14:paraId="3ADA2BFB" w14:textId="77777777" w:rsidR="00E90265" w:rsidRPr="00E93052" w:rsidRDefault="00E90265" w:rsidP="00E90265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</w:p>
    <w:p w14:paraId="5ED61319" w14:textId="77777777" w:rsidR="00E90265" w:rsidRPr="00E93052" w:rsidRDefault="00E90265" w:rsidP="00E90265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#Prediksi Model </w:t>
      </w:r>
    </w:p>
    <w:p w14:paraId="55A79AE5" w14:textId="77777777" w:rsidR="00E90265" w:rsidRPr="00E93052" w:rsidRDefault="00E90265" w:rsidP="00E90265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YHat = 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model.predict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(X_new)</w:t>
      </w:r>
    </w:p>
    <w:p w14:paraId="19EE23DA" w14:textId="77777777" w:rsidR="00E90265" w:rsidRPr="00E93052" w:rsidRDefault="00E90265" w:rsidP="00E90265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</w:p>
    <w:p w14:paraId="5FE221CF" w14:textId="77777777" w:rsidR="00E90265" w:rsidRPr="00E93052" w:rsidRDefault="00E90265" w:rsidP="00E90265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</w:p>
    <w:p w14:paraId="0137E436" w14:textId="77777777" w:rsidR="00E90265" w:rsidRPr="00E93052" w:rsidRDefault="00E90265" w:rsidP="00E90265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df = 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pd.DataFrame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(X_new, columns = names)</w:t>
      </w:r>
    </w:p>
    <w:p w14:paraId="583A8F35" w14:textId="77777777" w:rsidR="00E90265" w:rsidRPr="00E93052" w:rsidRDefault="00E90265" w:rsidP="00E90265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proofErr w:type="gramStart"/>
      <w:r w:rsidRPr="00E93052">
        <w:rPr>
          <w:color w:val="000000" w:themeColor="text1"/>
          <w:sz w:val="18"/>
          <w:szCs w:val="18"/>
          <w:lang w:val="en-US"/>
        </w:rPr>
        <w:t>df[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"Predicted Price"] = YHat</w:t>
      </w:r>
    </w:p>
    <w:p w14:paraId="5994C8CF" w14:textId="77777777" w:rsidR="00E90265" w:rsidRPr="00E93052" w:rsidRDefault="00E90265" w:rsidP="00E90265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proofErr w:type="gramStart"/>
      <w:r w:rsidRPr="00E93052">
        <w:rPr>
          <w:color w:val="000000" w:themeColor="text1"/>
          <w:sz w:val="18"/>
          <w:szCs w:val="18"/>
          <w:lang w:val="en-US"/>
        </w:rPr>
        <w:t>df.head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(1)</w:t>
      </w:r>
    </w:p>
    <w:p w14:paraId="3BE8895D" w14:textId="77777777" w:rsidR="00E90265" w:rsidRPr="00E93052" w:rsidRDefault="00E90265" w:rsidP="00E90265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</w:p>
    <w:p w14:paraId="62EA784B" w14:textId="77777777" w:rsidR="00E90265" w:rsidRPr="00E93052" w:rsidRDefault="00E90265" w:rsidP="00E90265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from 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sklearn.metrics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 xml:space="preserve"> import r2_score</w:t>
      </w:r>
    </w:p>
    <w:p w14:paraId="5815C856" w14:textId="77777777" w:rsidR="00E90265" w:rsidRPr="00E93052" w:rsidRDefault="00E90265" w:rsidP="00E90265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YHat = 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model.predict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(X_test)</w:t>
      </w:r>
    </w:p>
    <w:p w14:paraId="56B36515" w14:textId="77777777" w:rsidR="00E90265" w:rsidRPr="00E93052" w:rsidRDefault="00E90265" w:rsidP="00E90265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proofErr w:type="gramStart"/>
      <w:r w:rsidRPr="00E93052">
        <w:rPr>
          <w:color w:val="000000" w:themeColor="text1"/>
          <w:sz w:val="18"/>
          <w:szCs w:val="18"/>
          <w:lang w:val="en-US"/>
        </w:rPr>
        <w:t>print(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YHat)</w:t>
      </w:r>
    </w:p>
    <w:p w14:paraId="3B39A84D" w14:textId="77777777" w:rsidR="00E90265" w:rsidRPr="00E93052" w:rsidRDefault="00E90265" w:rsidP="00E90265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</w:p>
    <w:p w14:paraId="2DFA6B5D" w14:textId="77777777" w:rsidR="00E90265" w:rsidRPr="00E93052" w:rsidRDefault="00E90265" w:rsidP="00E90265">
      <w:pPr>
        <w:pStyle w:val="BodyText"/>
        <w:spacing w:before="0"/>
        <w:ind w:left="570"/>
        <w:rPr>
          <w:rFonts w:asciiTheme="majorBidi" w:hAnsiTheme="majorBidi" w:cstheme="majorBidi"/>
          <w:color w:val="000000" w:themeColor="text1"/>
          <w:lang w:val="en-US"/>
        </w:rPr>
      </w:pPr>
      <w:r w:rsidRPr="00E93052">
        <w:rPr>
          <w:rFonts w:asciiTheme="majorBidi" w:hAnsiTheme="majorBidi" w:cstheme="majorBidi"/>
          <w:color w:val="000000" w:themeColor="text1"/>
          <w:lang w:val="en-US"/>
        </w:rPr>
        <w:t>#Menghitung Rata-rata Kuadrat</w:t>
      </w:r>
    </w:p>
    <w:p w14:paraId="7AF59D02" w14:textId="77777777" w:rsidR="00E90265" w:rsidRPr="00E93052" w:rsidRDefault="00E90265" w:rsidP="00E90265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r2 = r2_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score(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Y_test, YHat)</w:t>
      </w:r>
    </w:p>
    <w:p w14:paraId="3B9547D8" w14:textId="77777777" w:rsidR="00E90265" w:rsidRDefault="00E90265" w:rsidP="00E90265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proofErr w:type="gramStart"/>
      <w:r w:rsidRPr="00E93052">
        <w:rPr>
          <w:color w:val="000000" w:themeColor="text1"/>
          <w:sz w:val="18"/>
          <w:szCs w:val="18"/>
          <w:lang w:val="en-US"/>
        </w:rPr>
        <w:t>print(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"R-Squared = ", r2)</w:t>
      </w:r>
    </w:p>
    <w:p w14:paraId="34969889" w14:textId="77777777" w:rsidR="00E93052" w:rsidRPr="00E93052" w:rsidRDefault="00E93052" w:rsidP="00E90265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</w:p>
    <w:p w14:paraId="68F1F585" w14:textId="7481D11D" w:rsidR="00E90265" w:rsidRDefault="00E93052" w:rsidP="00E90265">
      <w:pPr>
        <w:pStyle w:val="BodyText"/>
        <w:ind w:left="570"/>
        <w:rPr>
          <w:rFonts w:asciiTheme="majorBidi" w:hAnsiTheme="majorBidi" w:cstheme="majorBidi"/>
          <w:b/>
          <w:bCs/>
          <w:color w:val="000000" w:themeColor="text1"/>
          <w:lang w:val="en-US"/>
        </w:rPr>
      </w:pPr>
      <w:r w:rsidRPr="00E93052">
        <w:rPr>
          <w:rFonts w:asciiTheme="majorBidi" w:hAnsiTheme="majorBidi" w:cstheme="majorBidi"/>
          <w:b/>
          <w:bCs/>
          <w:color w:val="000000" w:themeColor="text1"/>
          <w:lang w:val="en-US"/>
        </w:rPr>
        <w:t>Hasil</w:t>
      </w:r>
    </w:p>
    <w:p w14:paraId="289F5D05" w14:textId="737F4038" w:rsidR="00837947" w:rsidRPr="00EF6A07" w:rsidRDefault="00EF6A07" w:rsidP="00EF6A07">
      <w:pPr>
        <w:pStyle w:val="BodyText"/>
        <w:ind w:left="570"/>
        <w:rPr>
          <w:rFonts w:asciiTheme="majorBidi" w:hAnsiTheme="majorBidi" w:cstheme="majorBidi"/>
          <w:b/>
          <w:bCs/>
          <w:color w:val="000000" w:themeColor="text1"/>
          <w:lang w:val="en-US"/>
        </w:rPr>
      </w:pPr>
      <w:r w:rsidRPr="00EF6A07">
        <w:rPr>
          <w:rFonts w:asciiTheme="majorBidi" w:hAnsiTheme="majorBidi" w:cstheme="majorBidi"/>
          <w:b/>
          <w:bCs/>
          <w:color w:val="000000" w:themeColor="text1"/>
          <w:lang w:val="en-US"/>
        </w:rPr>
        <w:drawing>
          <wp:inline distT="0" distB="0" distL="0" distR="0" wp14:anchorId="27161879" wp14:editId="15B59E1B">
            <wp:extent cx="2712955" cy="449619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12955" cy="449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05ED7" w14:textId="77777777" w:rsidR="001819BF" w:rsidRPr="00E93052" w:rsidRDefault="001819BF" w:rsidP="003678BE">
      <w:pPr>
        <w:pStyle w:val="BodyText"/>
        <w:spacing w:before="0"/>
        <w:rPr>
          <w:rFonts w:ascii="Times New Roman"/>
          <w:color w:val="000000" w:themeColor="text1"/>
          <w:lang w:val="en-US"/>
        </w:rPr>
      </w:pPr>
    </w:p>
    <w:p w14:paraId="6302FF4C" w14:textId="77777777" w:rsidR="003678BE" w:rsidRPr="00E93052" w:rsidRDefault="007B17D4" w:rsidP="00700E4D">
      <w:pPr>
        <w:pStyle w:val="BodyText"/>
        <w:numPr>
          <w:ilvl w:val="0"/>
          <w:numId w:val="3"/>
        </w:numPr>
        <w:spacing w:before="0"/>
        <w:rPr>
          <w:rFonts w:ascii="Times New Roman"/>
          <w:b/>
          <w:color w:val="000000" w:themeColor="text1"/>
          <w:lang w:val="en-US"/>
        </w:rPr>
      </w:pPr>
      <w:r w:rsidRPr="00E93052">
        <w:rPr>
          <w:rFonts w:ascii="Times New Roman"/>
          <w:b/>
          <w:color w:val="000000" w:themeColor="text1"/>
          <w:lang w:val="en-US"/>
        </w:rPr>
        <w:t>B</w:t>
      </w:r>
      <w:r w:rsidR="00700E4D" w:rsidRPr="00E93052">
        <w:rPr>
          <w:rFonts w:ascii="Times New Roman"/>
          <w:b/>
          <w:color w:val="000000" w:themeColor="text1"/>
          <w:lang w:val="en-US"/>
        </w:rPr>
        <w:t xml:space="preserve">agging </w:t>
      </w:r>
      <w:r w:rsidR="0063387E" w:rsidRPr="00E93052">
        <w:rPr>
          <w:rFonts w:ascii="Times New Roman"/>
          <w:b/>
          <w:color w:val="000000" w:themeColor="text1"/>
          <w:lang w:val="en-US"/>
        </w:rPr>
        <w:t xml:space="preserve"> </w:t>
      </w:r>
    </w:p>
    <w:p w14:paraId="0508F25C" w14:textId="77777777" w:rsidR="009E6546" w:rsidRPr="00E93052" w:rsidRDefault="009E6546" w:rsidP="009E6546">
      <w:pPr>
        <w:pStyle w:val="BodyText"/>
        <w:spacing w:before="0"/>
        <w:ind w:left="570"/>
        <w:rPr>
          <w:bCs/>
          <w:color w:val="000000" w:themeColor="text1"/>
          <w:sz w:val="18"/>
          <w:szCs w:val="18"/>
          <w:lang w:val="en-US"/>
        </w:rPr>
      </w:pPr>
      <w:r w:rsidRPr="00E93052">
        <w:rPr>
          <w:rFonts w:ascii="Times New Roman"/>
          <w:bCs/>
          <w:color w:val="000000" w:themeColor="text1"/>
          <w:lang w:val="en-US"/>
        </w:rPr>
        <w:t>#Impor Library</w:t>
      </w:r>
      <w:r w:rsidRPr="00E93052">
        <w:rPr>
          <w:rFonts w:ascii="Times New Roman"/>
          <w:b/>
          <w:color w:val="000000" w:themeColor="text1"/>
          <w:lang w:val="en-US"/>
        </w:rPr>
        <w:t xml:space="preserve"> </w:t>
      </w:r>
      <w:r w:rsidRPr="00E93052">
        <w:rPr>
          <w:rFonts w:ascii="Times New Roman"/>
          <w:b/>
          <w:color w:val="000000" w:themeColor="text1"/>
          <w:lang w:val="en-US"/>
        </w:rPr>
        <w:br/>
      </w:r>
      <w:r w:rsidRPr="00E93052">
        <w:rPr>
          <w:bCs/>
          <w:color w:val="000000" w:themeColor="text1"/>
          <w:sz w:val="18"/>
          <w:szCs w:val="18"/>
          <w:lang w:val="en-US"/>
        </w:rPr>
        <w:t>import numpy as np</w:t>
      </w:r>
    </w:p>
    <w:p w14:paraId="43466E8A" w14:textId="77777777" w:rsidR="009E6546" w:rsidRPr="00E93052" w:rsidRDefault="009E6546" w:rsidP="009E6546">
      <w:pPr>
        <w:pStyle w:val="BodyText"/>
        <w:spacing w:before="0"/>
        <w:ind w:left="570"/>
        <w:rPr>
          <w:bCs/>
          <w:color w:val="000000" w:themeColor="text1"/>
          <w:sz w:val="18"/>
          <w:szCs w:val="18"/>
          <w:lang w:val="en-US"/>
        </w:rPr>
      </w:pPr>
      <w:r w:rsidRPr="00E93052">
        <w:rPr>
          <w:bCs/>
          <w:color w:val="000000" w:themeColor="text1"/>
          <w:sz w:val="18"/>
          <w:szCs w:val="18"/>
          <w:lang w:val="en-US"/>
        </w:rPr>
        <w:t>from sklearn import datasets</w:t>
      </w:r>
    </w:p>
    <w:p w14:paraId="000B8A0A" w14:textId="77777777" w:rsidR="009E6546" w:rsidRPr="00E93052" w:rsidRDefault="009E6546" w:rsidP="009E6546">
      <w:pPr>
        <w:pStyle w:val="BodyText"/>
        <w:spacing w:before="0"/>
        <w:ind w:left="570"/>
        <w:rPr>
          <w:bCs/>
          <w:color w:val="000000" w:themeColor="text1"/>
          <w:sz w:val="18"/>
          <w:szCs w:val="18"/>
          <w:lang w:val="en-US"/>
        </w:rPr>
      </w:pPr>
      <w:r w:rsidRPr="00E93052">
        <w:rPr>
          <w:bCs/>
          <w:color w:val="000000" w:themeColor="text1"/>
          <w:sz w:val="18"/>
          <w:szCs w:val="18"/>
          <w:lang w:val="en-US"/>
        </w:rPr>
        <w:t xml:space="preserve">from </w:t>
      </w:r>
      <w:proofErr w:type="gramStart"/>
      <w:r w:rsidRPr="00E93052">
        <w:rPr>
          <w:bCs/>
          <w:color w:val="000000" w:themeColor="text1"/>
          <w:sz w:val="18"/>
          <w:szCs w:val="18"/>
          <w:lang w:val="en-US"/>
        </w:rPr>
        <w:t>sklearn.model</w:t>
      </w:r>
      <w:proofErr w:type="gramEnd"/>
      <w:r w:rsidRPr="00E93052">
        <w:rPr>
          <w:bCs/>
          <w:color w:val="000000" w:themeColor="text1"/>
          <w:sz w:val="18"/>
          <w:szCs w:val="18"/>
          <w:lang w:val="en-US"/>
        </w:rPr>
        <w:t>_selection import train_test_split</w:t>
      </w:r>
    </w:p>
    <w:p w14:paraId="55BB564E" w14:textId="77777777" w:rsidR="009E6546" w:rsidRPr="00E93052" w:rsidRDefault="009E6546" w:rsidP="009E6546">
      <w:pPr>
        <w:pStyle w:val="BodyText"/>
        <w:spacing w:before="0"/>
        <w:ind w:left="570"/>
        <w:rPr>
          <w:bCs/>
          <w:color w:val="000000" w:themeColor="text1"/>
          <w:sz w:val="18"/>
          <w:szCs w:val="18"/>
          <w:lang w:val="en-US"/>
        </w:rPr>
      </w:pPr>
      <w:r w:rsidRPr="00E93052">
        <w:rPr>
          <w:bCs/>
          <w:color w:val="000000" w:themeColor="text1"/>
          <w:sz w:val="18"/>
          <w:szCs w:val="18"/>
          <w:lang w:val="en-US"/>
        </w:rPr>
        <w:t xml:space="preserve">from </w:t>
      </w:r>
      <w:proofErr w:type="gramStart"/>
      <w:r w:rsidRPr="00E93052">
        <w:rPr>
          <w:bCs/>
          <w:color w:val="000000" w:themeColor="text1"/>
          <w:sz w:val="18"/>
          <w:szCs w:val="18"/>
          <w:lang w:val="en-US"/>
        </w:rPr>
        <w:t>sklearn.preprocessing</w:t>
      </w:r>
      <w:proofErr w:type="gramEnd"/>
      <w:r w:rsidRPr="00E93052">
        <w:rPr>
          <w:bCs/>
          <w:color w:val="000000" w:themeColor="text1"/>
          <w:sz w:val="18"/>
          <w:szCs w:val="18"/>
          <w:lang w:val="en-US"/>
        </w:rPr>
        <w:t xml:space="preserve"> import StandardScaler</w:t>
      </w:r>
    </w:p>
    <w:p w14:paraId="0EEAE2C7" w14:textId="77777777" w:rsidR="009E6546" w:rsidRPr="00E93052" w:rsidRDefault="009E6546" w:rsidP="009E6546">
      <w:pPr>
        <w:pStyle w:val="BodyText"/>
        <w:spacing w:before="0"/>
        <w:ind w:left="570"/>
        <w:rPr>
          <w:bCs/>
          <w:color w:val="000000" w:themeColor="text1"/>
          <w:sz w:val="18"/>
          <w:szCs w:val="18"/>
          <w:lang w:val="en-US"/>
        </w:rPr>
      </w:pPr>
      <w:r w:rsidRPr="00E93052">
        <w:rPr>
          <w:bCs/>
          <w:color w:val="000000" w:themeColor="text1"/>
          <w:sz w:val="18"/>
          <w:szCs w:val="18"/>
          <w:lang w:val="en-US"/>
        </w:rPr>
        <w:t xml:space="preserve">from </w:t>
      </w:r>
      <w:proofErr w:type="gramStart"/>
      <w:r w:rsidRPr="00E93052">
        <w:rPr>
          <w:bCs/>
          <w:color w:val="000000" w:themeColor="text1"/>
          <w:sz w:val="18"/>
          <w:szCs w:val="18"/>
          <w:lang w:val="en-US"/>
        </w:rPr>
        <w:t>sklearn.linear</w:t>
      </w:r>
      <w:proofErr w:type="gramEnd"/>
      <w:r w:rsidRPr="00E93052">
        <w:rPr>
          <w:bCs/>
          <w:color w:val="000000" w:themeColor="text1"/>
          <w:sz w:val="18"/>
          <w:szCs w:val="18"/>
          <w:lang w:val="en-US"/>
        </w:rPr>
        <w:t>_model import LogisticRegression</w:t>
      </w:r>
    </w:p>
    <w:p w14:paraId="640AB7BE" w14:textId="77777777" w:rsidR="009E6546" w:rsidRPr="00E93052" w:rsidRDefault="009E6546" w:rsidP="009E6546">
      <w:pPr>
        <w:pStyle w:val="BodyText"/>
        <w:spacing w:before="0"/>
        <w:ind w:left="570"/>
        <w:rPr>
          <w:bCs/>
          <w:color w:val="000000" w:themeColor="text1"/>
          <w:sz w:val="18"/>
          <w:szCs w:val="18"/>
          <w:lang w:val="en-US"/>
        </w:rPr>
      </w:pPr>
      <w:r w:rsidRPr="00E93052">
        <w:rPr>
          <w:bCs/>
          <w:color w:val="000000" w:themeColor="text1"/>
          <w:sz w:val="18"/>
          <w:szCs w:val="18"/>
          <w:lang w:val="en-US"/>
        </w:rPr>
        <w:t xml:space="preserve">from </w:t>
      </w:r>
      <w:proofErr w:type="gramStart"/>
      <w:r w:rsidRPr="00E93052">
        <w:rPr>
          <w:bCs/>
          <w:color w:val="000000" w:themeColor="text1"/>
          <w:sz w:val="18"/>
          <w:szCs w:val="18"/>
          <w:lang w:val="en-US"/>
        </w:rPr>
        <w:t>sklearn.pipeline</w:t>
      </w:r>
      <w:proofErr w:type="gramEnd"/>
      <w:r w:rsidRPr="00E93052">
        <w:rPr>
          <w:bCs/>
          <w:color w:val="000000" w:themeColor="text1"/>
          <w:sz w:val="18"/>
          <w:szCs w:val="18"/>
          <w:lang w:val="en-US"/>
        </w:rPr>
        <w:t xml:space="preserve"> import make_pipeline</w:t>
      </w:r>
    </w:p>
    <w:p w14:paraId="0A37F0DC" w14:textId="77777777" w:rsidR="009E6546" w:rsidRPr="00E93052" w:rsidRDefault="009E6546" w:rsidP="009E6546">
      <w:pPr>
        <w:pStyle w:val="BodyText"/>
        <w:spacing w:before="0"/>
        <w:ind w:left="570"/>
        <w:rPr>
          <w:bCs/>
          <w:color w:val="000000" w:themeColor="text1"/>
          <w:sz w:val="18"/>
          <w:szCs w:val="18"/>
          <w:lang w:val="en-US"/>
        </w:rPr>
      </w:pPr>
      <w:r w:rsidRPr="00E93052">
        <w:rPr>
          <w:bCs/>
          <w:color w:val="000000" w:themeColor="text1"/>
          <w:sz w:val="18"/>
          <w:szCs w:val="18"/>
          <w:lang w:val="en-US"/>
        </w:rPr>
        <w:t xml:space="preserve">from </w:t>
      </w:r>
      <w:proofErr w:type="gramStart"/>
      <w:r w:rsidRPr="00E93052">
        <w:rPr>
          <w:bCs/>
          <w:color w:val="000000" w:themeColor="text1"/>
          <w:sz w:val="18"/>
          <w:szCs w:val="18"/>
          <w:lang w:val="en-US"/>
        </w:rPr>
        <w:t>sklearn.ensemble</w:t>
      </w:r>
      <w:proofErr w:type="gramEnd"/>
      <w:r w:rsidRPr="00E93052">
        <w:rPr>
          <w:bCs/>
          <w:color w:val="000000" w:themeColor="text1"/>
          <w:sz w:val="18"/>
          <w:szCs w:val="18"/>
          <w:lang w:val="en-US"/>
        </w:rPr>
        <w:t xml:space="preserve"> import BaggingClassifier</w:t>
      </w:r>
    </w:p>
    <w:p w14:paraId="1F1FCC90" w14:textId="77777777" w:rsidR="001819BF" w:rsidRPr="00E93052" w:rsidRDefault="009E6546" w:rsidP="009E6546">
      <w:pPr>
        <w:pStyle w:val="BodyText"/>
        <w:spacing w:before="0"/>
        <w:ind w:left="570"/>
        <w:rPr>
          <w:bCs/>
          <w:color w:val="000000" w:themeColor="text1"/>
          <w:sz w:val="18"/>
          <w:szCs w:val="18"/>
          <w:lang w:val="en-US"/>
        </w:rPr>
      </w:pPr>
      <w:r w:rsidRPr="00E93052">
        <w:rPr>
          <w:bCs/>
          <w:color w:val="000000" w:themeColor="text1"/>
          <w:sz w:val="18"/>
          <w:szCs w:val="18"/>
          <w:lang w:val="en-US"/>
        </w:rPr>
        <w:t xml:space="preserve">from </w:t>
      </w:r>
      <w:proofErr w:type="gramStart"/>
      <w:r w:rsidRPr="00E93052">
        <w:rPr>
          <w:bCs/>
          <w:color w:val="000000" w:themeColor="text1"/>
          <w:sz w:val="18"/>
          <w:szCs w:val="18"/>
          <w:lang w:val="en-US"/>
        </w:rPr>
        <w:t>sklearn.model</w:t>
      </w:r>
      <w:proofErr w:type="gramEnd"/>
      <w:r w:rsidRPr="00E93052">
        <w:rPr>
          <w:bCs/>
          <w:color w:val="000000" w:themeColor="text1"/>
          <w:sz w:val="18"/>
          <w:szCs w:val="18"/>
          <w:lang w:val="en-US"/>
        </w:rPr>
        <w:t>_selection import GridSearchCV</w:t>
      </w:r>
    </w:p>
    <w:p w14:paraId="21F78356" w14:textId="77777777" w:rsidR="001819BF" w:rsidRPr="00E93052" w:rsidRDefault="001819BF" w:rsidP="001819BF">
      <w:pPr>
        <w:pStyle w:val="BodyText"/>
        <w:spacing w:before="0"/>
        <w:ind w:left="570"/>
        <w:rPr>
          <w:b/>
          <w:color w:val="000000" w:themeColor="text1"/>
          <w:lang w:val="en-US"/>
        </w:rPr>
      </w:pPr>
    </w:p>
    <w:p w14:paraId="2F76379C" w14:textId="77777777" w:rsidR="009E6546" w:rsidRPr="00E93052" w:rsidRDefault="009E6546" w:rsidP="009E6546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</w:p>
    <w:p w14:paraId="65402C71" w14:textId="77777777" w:rsidR="009E6546" w:rsidRPr="00E93052" w:rsidRDefault="009E6546" w:rsidP="009E6546">
      <w:pPr>
        <w:pStyle w:val="BodyText"/>
        <w:spacing w:before="0"/>
        <w:ind w:left="570"/>
        <w:rPr>
          <w:rFonts w:asciiTheme="majorBidi" w:hAnsiTheme="majorBidi" w:cstheme="majorBidi"/>
          <w:color w:val="000000" w:themeColor="text1"/>
          <w:lang w:val="en-US"/>
        </w:rPr>
      </w:pPr>
      <w:r w:rsidRPr="00E93052">
        <w:rPr>
          <w:rFonts w:asciiTheme="majorBidi" w:hAnsiTheme="majorBidi" w:cstheme="majorBidi"/>
          <w:color w:val="000000" w:themeColor="text1"/>
          <w:lang w:val="en-US"/>
        </w:rPr>
        <w:t>#Load cancer dataset</w:t>
      </w:r>
    </w:p>
    <w:p w14:paraId="69F5E3E8" w14:textId="77777777" w:rsidR="009E6546" w:rsidRPr="00E93052" w:rsidRDefault="009E6546" w:rsidP="009E6546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bc = 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datasets.load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_breast_cancer()</w:t>
      </w:r>
    </w:p>
    <w:p w14:paraId="19353AF6" w14:textId="77777777" w:rsidR="009E6546" w:rsidRPr="00E93052" w:rsidRDefault="009E6546" w:rsidP="009E6546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X = bc.data</w:t>
      </w:r>
    </w:p>
    <w:p w14:paraId="2A23B6A0" w14:textId="77777777" w:rsidR="009E6546" w:rsidRPr="00E93052" w:rsidRDefault="009E6546" w:rsidP="009E6546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y = 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bc.target</w:t>
      </w:r>
      <w:proofErr w:type="gramEnd"/>
    </w:p>
    <w:p w14:paraId="3721E800" w14:textId="77777777" w:rsidR="009E6546" w:rsidRPr="00E93052" w:rsidRDefault="009E6546" w:rsidP="009E6546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</w:p>
    <w:p w14:paraId="2ACE139B" w14:textId="77777777" w:rsidR="009E6546" w:rsidRPr="00E93052" w:rsidRDefault="009E6546" w:rsidP="009E6546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</w:p>
    <w:p w14:paraId="3ED2DF5A" w14:textId="77777777" w:rsidR="009E6546" w:rsidRPr="00E93052" w:rsidRDefault="009E6546" w:rsidP="009E6546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#membagi dataset </w:t>
      </w:r>
    </w:p>
    <w:p w14:paraId="3ACF4275" w14:textId="77777777" w:rsidR="001819BF" w:rsidRPr="00E93052" w:rsidRDefault="009E6546" w:rsidP="009E6546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>X_train, X_test, y_train, y_test = train_test_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split(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X, y, test_size=0.25, random_state=1, stratify=y)</w:t>
      </w:r>
    </w:p>
    <w:p w14:paraId="3C355646" w14:textId="77777777" w:rsidR="009E6546" w:rsidRPr="00E93052" w:rsidRDefault="009E6546" w:rsidP="009E6546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</w:p>
    <w:p w14:paraId="653B981D" w14:textId="77777777" w:rsidR="009E6546" w:rsidRPr="00E93052" w:rsidRDefault="009E6546" w:rsidP="009E6546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</w:p>
    <w:p w14:paraId="3A4784D3" w14:textId="77777777" w:rsidR="009E6546" w:rsidRPr="00E93052" w:rsidRDefault="009E6546" w:rsidP="009E6546">
      <w:pPr>
        <w:pStyle w:val="BodyText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rFonts w:asciiTheme="majorBidi" w:hAnsiTheme="majorBidi" w:cstheme="majorBidi"/>
          <w:color w:val="000000" w:themeColor="text1"/>
          <w:lang w:val="en-US"/>
        </w:rPr>
        <w:t>#Melakukan pipelining</w:t>
      </w:r>
      <w:r w:rsidRPr="00E93052">
        <w:rPr>
          <w:color w:val="000000" w:themeColor="text1"/>
          <w:sz w:val="18"/>
          <w:szCs w:val="18"/>
          <w:lang w:val="en-US"/>
        </w:rPr>
        <w:t xml:space="preserve"> </w:t>
      </w:r>
      <w:r w:rsidRPr="00E93052">
        <w:rPr>
          <w:color w:val="000000" w:themeColor="text1"/>
          <w:sz w:val="18"/>
          <w:szCs w:val="18"/>
          <w:lang w:val="en-US"/>
        </w:rPr>
        <w:br/>
        <w:t>pipeline = make_</w:t>
      </w:r>
      <w:proofErr w:type="gramStart"/>
      <w:r w:rsidRPr="00E93052">
        <w:rPr>
          <w:color w:val="000000" w:themeColor="text1"/>
          <w:sz w:val="18"/>
          <w:szCs w:val="18"/>
          <w:lang w:val="en-US"/>
        </w:rPr>
        <w:t>pipeline(</w:t>
      </w:r>
      <w:proofErr w:type="gramEnd"/>
      <w:r w:rsidRPr="00E93052">
        <w:rPr>
          <w:color w:val="000000" w:themeColor="text1"/>
          <w:sz w:val="18"/>
          <w:szCs w:val="18"/>
          <w:lang w:val="en-US"/>
        </w:rPr>
        <w:t>StandardScaler(),</w:t>
      </w:r>
    </w:p>
    <w:p w14:paraId="64BF68E5" w14:textId="77777777" w:rsidR="009E6546" w:rsidRPr="00E93052" w:rsidRDefault="009E6546" w:rsidP="009E6546">
      <w:pPr>
        <w:pStyle w:val="BodyText"/>
        <w:spacing w:before="0"/>
        <w:ind w:left="570"/>
        <w:rPr>
          <w:color w:val="000000" w:themeColor="text1"/>
          <w:sz w:val="18"/>
          <w:szCs w:val="18"/>
          <w:lang w:val="en-US"/>
        </w:rPr>
      </w:pPr>
      <w:r w:rsidRPr="00E93052">
        <w:rPr>
          <w:color w:val="000000" w:themeColor="text1"/>
          <w:sz w:val="18"/>
          <w:szCs w:val="18"/>
          <w:lang w:val="en-US"/>
        </w:rPr>
        <w:t xml:space="preserve">                        LogisticRegression(random_state=1))</w:t>
      </w:r>
    </w:p>
    <w:p w14:paraId="1E27F5A8" w14:textId="77777777" w:rsidR="003678BE" w:rsidRPr="00E93052" w:rsidRDefault="009D7607" w:rsidP="00BF0DE1">
      <w:pPr>
        <w:pStyle w:val="BodyText"/>
        <w:spacing w:before="0"/>
        <w:ind w:left="210"/>
        <w:rPr>
          <w:rFonts w:ascii="Times New Roman"/>
          <w:color w:val="000000" w:themeColor="text1"/>
          <w:lang w:val="en-US"/>
        </w:rPr>
      </w:pPr>
      <w:r w:rsidRPr="00E93052">
        <w:rPr>
          <w:rFonts w:ascii="Times New Roman"/>
          <w:color w:val="000000" w:themeColor="text1"/>
          <w:lang w:val="en-US"/>
        </w:rPr>
        <w:tab/>
      </w:r>
    </w:p>
    <w:p w14:paraId="7E07E70C" w14:textId="77777777" w:rsidR="009E6546" w:rsidRPr="00E93052" w:rsidRDefault="009E6546" w:rsidP="00BF0DE1">
      <w:pPr>
        <w:pStyle w:val="BodyText"/>
        <w:spacing w:before="0"/>
        <w:ind w:left="210"/>
        <w:rPr>
          <w:rFonts w:ascii="Times New Roman"/>
          <w:color w:val="000000" w:themeColor="text1"/>
          <w:lang w:val="en-US"/>
        </w:rPr>
      </w:pPr>
    </w:p>
    <w:p w14:paraId="1037C055" w14:textId="77777777" w:rsidR="009E6546" w:rsidRPr="00E93052" w:rsidRDefault="009E6546" w:rsidP="009E6546">
      <w:pPr>
        <w:pStyle w:val="BodyText"/>
        <w:spacing w:before="0"/>
        <w:ind w:left="581"/>
        <w:rPr>
          <w:bCs/>
          <w:color w:val="000000" w:themeColor="text1"/>
          <w:sz w:val="18"/>
          <w:szCs w:val="18"/>
        </w:rPr>
      </w:pPr>
      <w:r w:rsidRPr="00E93052">
        <w:rPr>
          <w:rFonts w:asciiTheme="majorBidi" w:hAnsiTheme="majorBidi" w:cstheme="majorBidi"/>
          <w:b/>
          <w:color w:val="000000" w:themeColor="text1"/>
          <w:sz w:val="22"/>
          <w:szCs w:val="22"/>
          <w:lang w:val="en-US"/>
        </w:rPr>
        <w:t>#Skema bagging</w:t>
      </w:r>
      <w:r w:rsidRPr="00E93052">
        <w:rPr>
          <w:b/>
          <w:color w:val="000000" w:themeColor="text1"/>
          <w:sz w:val="22"/>
          <w:szCs w:val="22"/>
        </w:rPr>
        <w:br/>
      </w:r>
      <w:r w:rsidRPr="00E93052">
        <w:rPr>
          <w:bCs/>
          <w:color w:val="000000" w:themeColor="text1"/>
          <w:sz w:val="18"/>
          <w:szCs w:val="18"/>
        </w:rPr>
        <w:t xml:space="preserve">bgclassifier = </w:t>
      </w:r>
      <w:proofErr w:type="gramStart"/>
      <w:r w:rsidRPr="00E93052">
        <w:rPr>
          <w:bCs/>
          <w:color w:val="000000" w:themeColor="text1"/>
          <w:sz w:val="18"/>
          <w:szCs w:val="18"/>
        </w:rPr>
        <w:t>BaggingClassifier(</w:t>
      </w:r>
      <w:proofErr w:type="gramEnd"/>
      <w:r w:rsidRPr="00E93052">
        <w:rPr>
          <w:bCs/>
          <w:color w:val="000000" w:themeColor="text1"/>
          <w:sz w:val="18"/>
          <w:szCs w:val="18"/>
        </w:rPr>
        <w:t>base_estimator=pipeline, n_estimators=100,</w:t>
      </w:r>
    </w:p>
    <w:p w14:paraId="45DA31DA" w14:textId="77777777" w:rsidR="009E6546" w:rsidRPr="00E93052" w:rsidRDefault="009E6546" w:rsidP="009E6546">
      <w:pPr>
        <w:pStyle w:val="BodyText"/>
        <w:spacing w:before="0"/>
        <w:ind w:left="581"/>
        <w:rPr>
          <w:bCs/>
          <w:color w:val="000000" w:themeColor="text1"/>
          <w:sz w:val="18"/>
          <w:szCs w:val="18"/>
        </w:rPr>
      </w:pPr>
      <w:r w:rsidRPr="00E93052">
        <w:rPr>
          <w:bCs/>
          <w:color w:val="000000" w:themeColor="text1"/>
          <w:sz w:val="18"/>
          <w:szCs w:val="18"/>
        </w:rPr>
        <w:t xml:space="preserve">                                 </w:t>
      </w:r>
      <w:r w:rsidR="00A55383" w:rsidRPr="00E93052">
        <w:rPr>
          <w:bCs/>
          <w:color w:val="000000" w:themeColor="text1"/>
          <w:sz w:val="18"/>
          <w:szCs w:val="18"/>
        </w:rPr>
        <w:t>max_features=</w:t>
      </w:r>
      <w:r w:rsidR="00A55383" w:rsidRPr="00E93052">
        <w:rPr>
          <w:bCs/>
          <w:color w:val="000000" w:themeColor="text1"/>
          <w:sz w:val="18"/>
          <w:szCs w:val="18"/>
          <w:lang w:val="en-US"/>
        </w:rPr>
        <w:t>8</w:t>
      </w:r>
      <w:r w:rsidRPr="00E93052">
        <w:rPr>
          <w:bCs/>
          <w:color w:val="000000" w:themeColor="text1"/>
          <w:sz w:val="18"/>
          <w:szCs w:val="18"/>
        </w:rPr>
        <w:t>,</w:t>
      </w:r>
    </w:p>
    <w:p w14:paraId="5EB76224" w14:textId="77777777" w:rsidR="009E6546" w:rsidRPr="00E93052" w:rsidRDefault="009E6546" w:rsidP="009E6546">
      <w:pPr>
        <w:pStyle w:val="BodyText"/>
        <w:spacing w:before="0"/>
        <w:ind w:left="581"/>
        <w:rPr>
          <w:bCs/>
          <w:color w:val="000000" w:themeColor="text1"/>
          <w:sz w:val="18"/>
          <w:szCs w:val="18"/>
        </w:rPr>
      </w:pPr>
      <w:r w:rsidRPr="00E93052">
        <w:rPr>
          <w:bCs/>
          <w:color w:val="000000" w:themeColor="text1"/>
          <w:sz w:val="18"/>
          <w:szCs w:val="18"/>
        </w:rPr>
        <w:t xml:space="preserve">                                 </w:t>
      </w:r>
      <w:r w:rsidR="00A55383" w:rsidRPr="00E93052">
        <w:rPr>
          <w:bCs/>
          <w:color w:val="000000" w:themeColor="text1"/>
          <w:sz w:val="18"/>
          <w:szCs w:val="18"/>
        </w:rPr>
        <w:t>max_samples=</w:t>
      </w:r>
      <w:r w:rsidR="00A55383" w:rsidRPr="00E93052">
        <w:rPr>
          <w:bCs/>
          <w:color w:val="000000" w:themeColor="text1"/>
          <w:sz w:val="18"/>
          <w:szCs w:val="18"/>
          <w:lang w:val="en-US"/>
        </w:rPr>
        <w:t>80</w:t>
      </w:r>
      <w:r w:rsidRPr="00E93052">
        <w:rPr>
          <w:bCs/>
          <w:color w:val="000000" w:themeColor="text1"/>
          <w:sz w:val="18"/>
          <w:szCs w:val="18"/>
        </w:rPr>
        <w:t>,</w:t>
      </w:r>
    </w:p>
    <w:p w14:paraId="3C3CF923" w14:textId="77777777" w:rsidR="003678BE" w:rsidRPr="00E93052" w:rsidRDefault="009E6546" w:rsidP="009E6546">
      <w:pPr>
        <w:pStyle w:val="BodyText"/>
        <w:spacing w:before="0"/>
        <w:ind w:left="581"/>
        <w:rPr>
          <w:bCs/>
          <w:color w:val="000000" w:themeColor="text1"/>
          <w:sz w:val="18"/>
          <w:szCs w:val="18"/>
        </w:rPr>
      </w:pPr>
      <w:r w:rsidRPr="00E93052">
        <w:rPr>
          <w:bCs/>
          <w:color w:val="000000" w:themeColor="text1"/>
          <w:sz w:val="18"/>
          <w:szCs w:val="18"/>
        </w:rPr>
        <w:t xml:space="preserve">                                 random_state=1, n_jobs=5)</w:t>
      </w:r>
    </w:p>
    <w:p w14:paraId="0A2E8970" w14:textId="77777777" w:rsidR="009E6546" w:rsidRPr="00E93052" w:rsidRDefault="009E6546" w:rsidP="009E6546">
      <w:pPr>
        <w:pStyle w:val="BodyText"/>
        <w:spacing w:before="0"/>
        <w:ind w:left="581"/>
        <w:rPr>
          <w:bCs/>
          <w:color w:val="000000" w:themeColor="text1"/>
          <w:sz w:val="18"/>
          <w:szCs w:val="18"/>
        </w:rPr>
      </w:pPr>
    </w:p>
    <w:p w14:paraId="365B395F" w14:textId="77777777" w:rsidR="00BB7A10" w:rsidRPr="00E93052" w:rsidRDefault="00BB7A10" w:rsidP="00BB7A10">
      <w:pPr>
        <w:pStyle w:val="BodyText"/>
        <w:spacing w:before="94"/>
        <w:ind w:left="581"/>
        <w:rPr>
          <w:bCs/>
          <w:color w:val="000000" w:themeColor="text1"/>
          <w:sz w:val="18"/>
          <w:szCs w:val="18"/>
          <w:lang w:val="en-US"/>
        </w:rPr>
      </w:pPr>
      <w:proofErr w:type="gramStart"/>
      <w:r w:rsidRPr="00E93052">
        <w:rPr>
          <w:bCs/>
          <w:color w:val="000000" w:themeColor="text1"/>
          <w:sz w:val="18"/>
          <w:szCs w:val="18"/>
          <w:lang w:val="en-US"/>
        </w:rPr>
        <w:t>bgclassifier.fit(</w:t>
      </w:r>
      <w:proofErr w:type="gramEnd"/>
      <w:r w:rsidRPr="00E93052">
        <w:rPr>
          <w:bCs/>
          <w:color w:val="000000" w:themeColor="text1"/>
          <w:sz w:val="18"/>
          <w:szCs w:val="18"/>
          <w:lang w:val="en-US"/>
        </w:rPr>
        <w:t>X_train, y_train)</w:t>
      </w:r>
    </w:p>
    <w:p w14:paraId="64B4C761" w14:textId="77777777" w:rsidR="00BB7A10" w:rsidRPr="00E93052" w:rsidRDefault="00BB7A10" w:rsidP="00BB7A10">
      <w:pPr>
        <w:pStyle w:val="BodyText"/>
        <w:spacing w:before="94"/>
        <w:rPr>
          <w:bCs/>
          <w:color w:val="000000" w:themeColor="text1"/>
          <w:sz w:val="18"/>
          <w:szCs w:val="18"/>
          <w:lang w:val="en-US"/>
        </w:rPr>
      </w:pPr>
    </w:p>
    <w:p w14:paraId="0651B43A" w14:textId="77777777" w:rsidR="00BB7A10" w:rsidRPr="00E93052" w:rsidRDefault="00BB7A10" w:rsidP="00BB7A10">
      <w:pPr>
        <w:pStyle w:val="BodyText"/>
        <w:spacing w:before="94"/>
        <w:ind w:left="581"/>
        <w:rPr>
          <w:bCs/>
          <w:color w:val="000000" w:themeColor="text1"/>
          <w:sz w:val="18"/>
          <w:szCs w:val="18"/>
          <w:lang w:val="en-US"/>
        </w:rPr>
      </w:pPr>
      <w:proofErr w:type="gramStart"/>
      <w:r w:rsidRPr="00E93052">
        <w:rPr>
          <w:bCs/>
          <w:color w:val="000000" w:themeColor="text1"/>
          <w:sz w:val="18"/>
          <w:szCs w:val="18"/>
          <w:lang w:val="en-US"/>
        </w:rPr>
        <w:t>print(</w:t>
      </w:r>
      <w:proofErr w:type="gramEnd"/>
      <w:r w:rsidRPr="00E93052">
        <w:rPr>
          <w:bCs/>
          <w:color w:val="000000" w:themeColor="text1"/>
          <w:sz w:val="18"/>
          <w:szCs w:val="18"/>
          <w:lang w:val="en-US"/>
        </w:rPr>
        <w:t>'Model test Score: %.3f, ' %bgclassifier.score(X_test, y_test),</w:t>
      </w:r>
    </w:p>
    <w:p w14:paraId="077BBC56" w14:textId="77777777" w:rsidR="009E6546" w:rsidRPr="00E93052" w:rsidRDefault="00BB7A10" w:rsidP="00BB7A10">
      <w:pPr>
        <w:pStyle w:val="BodyText"/>
        <w:spacing w:before="94"/>
        <w:ind w:left="581"/>
        <w:rPr>
          <w:bCs/>
          <w:color w:val="000000" w:themeColor="text1"/>
          <w:sz w:val="18"/>
          <w:szCs w:val="18"/>
          <w:lang w:val="en-US"/>
        </w:rPr>
      </w:pPr>
      <w:r w:rsidRPr="00E93052">
        <w:rPr>
          <w:bCs/>
          <w:color w:val="000000" w:themeColor="text1"/>
          <w:sz w:val="18"/>
          <w:szCs w:val="18"/>
          <w:lang w:val="en-US"/>
        </w:rPr>
        <w:t xml:space="preserve">      'Model training Score: %.3f' %</w:t>
      </w:r>
      <w:proofErr w:type="gramStart"/>
      <w:r w:rsidRPr="00E93052">
        <w:rPr>
          <w:bCs/>
          <w:color w:val="000000" w:themeColor="text1"/>
          <w:sz w:val="18"/>
          <w:szCs w:val="18"/>
          <w:lang w:val="en-US"/>
        </w:rPr>
        <w:t>bgclassifier.score</w:t>
      </w:r>
      <w:proofErr w:type="gramEnd"/>
      <w:r w:rsidRPr="00E93052">
        <w:rPr>
          <w:bCs/>
          <w:color w:val="000000" w:themeColor="text1"/>
          <w:sz w:val="18"/>
          <w:szCs w:val="18"/>
          <w:lang w:val="en-US"/>
        </w:rPr>
        <w:t>(X_train, y_train))</w:t>
      </w:r>
    </w:p>
    <w:p w14:paraId="30F4E99D" w14:textId="77777777" w:rsidR="009E6546" w:rsidRPr="00E93052" w:rsidRDefault="009E6546" w:rsidP="003678BE">
      <w:pPr>
        <w:pStyle w:val="BodyText"/>
        <w:spacing w:before="94"/>
        <w:ind w:left="581"/>
        <w:rPr>
          <w:bCs/>
          <w:color w:val="000000" w:themeColor="text1"/>
          <w:sz w:val="18"/>
          <w:szCs w:val="18"/>
        </w:rPr>
      </w:pPr>
    </w:p>
    <w:p w14:paraId="3EB2F29E" w14:textId="57E3BC83" w:rsidR="009E6546" w:rsidRDefault="00E93052" w:rsidP="003678BE">
      <w:pPr>
        <w:pStyle w:val="BodyText"/>
        <w:spacing w:before="94"/>
        <w:ind w:left="581"/>
        <w:rPr>
          <w:b/>
          <w:color w:val="000000" w:themeColor="text1"/>
          <w:sz w:val="22"/>
          <w:szCs w:val="22"/>
          <w:lang w:val="en-US"/>
        </w:rPr>
      </w:pPr>
      <w:r>
        <w:rPr>
          <w:b/>
          <w:color w:val="000000" w:themeColor="text1"/>
          <w:sz w:val="22"/>
          <w:szCs w:val="22"/>
          <w:lang w:val="en-US"/>
        </w:rPr>
        <w:t>Hasil</w:t>
      </w:r>
    </w:p>
    <w:p w14:paraId="313F27B1" w14:textId="7029AEF1" w:rsidR="00E93052" w:rsidRPr="00E93052" w:rsidRDefault="00EF6A07" w:rsidP="003678BE">
      <w:pPr>
        <w:pStyle w:val="BodyText"/>
        <w:spacing w:before="94"/>
        <w:ind w:left="581"/>
        <w:rPr>
          <w:b/>
          <w:color w:val="000000" w:themeColor="text1"/>
          <w:sz w:val="22"/>
          <w:szCs w:val="22"/>
          <w:lang w:val="en-US"/>
        </w:rPr>
      </w:pPr>
      <w:r w:rsidRPr="00EF6A07">
        <w:rPr>
          <w:b/>
          <w:color w:val="000000" w:themeColor="text1"/>
          <w:sz w:val="22"/>
          <w:szCs w:val="22"/>
          <w:lang w:val="en-US"/>
        </w:rPr>
        <w:drawing>
          <wp:inline distT="0" distB="0" distL="0" distR="0" wp14:anchorId="0A2948F8" wp14:editId="6CE0F77B">
            <wp:extent cx="4359018" cy="426757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59018" cy="426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5169C" w14:textId="77777777" w:rsidR="00E93052" w:rsidRDefault="00E93052">
      <w:pPr>
        <w:widowControl/>
        <w:autoSpaceDE/>
        <w:autoSpaceDN/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</w:rPr>
        <w:br w:type="page"/>
      </w:r>
    </w:p>
    <w:p w14:paraId="492A3BD9" w14:textId="0D113F68" w:rsidR="003678BE" w:rsidRPr="00E93052" w:rsidRDefault="003678BE" w:rsidP="00E93052">
      <w:pPr>
        <w:pStyle w:val="BodyText"/>
        <w:spacing w:before="11"/>
        <w:ind w:left="260"/>
        <w:rPr>
          <w:rFonts w:ascii="Carlito"/>
          <w:b/>
          <w:color w:val="000000" w:themeColor="text1"/>
          <w:sz w:val="19"/>
        </w:rPr>
      </w:pPr>
      <w:r w:rsidRPr="00E93052">
        <w:rPr>
          <w:noProof/>
          <w:color w:val="000000" w:themeColor="text1"/>
          <w:lang w:val="en-US"/>
        </w:rPr>
        <w:lastRenderedPageBreak/>
        <mc:AlternateContent>
          <mc:Choice Requires="wps">
            <w:drawing>
              <wp:anchor distT="0" distB="0" distL="0" distR="0" simplePos="0" relativeHeight="251662336" behindDoc="1" locked="0" layoutInCell="1" allowOverlap="1" wp14:anchorId="072C3652" wp14:editId="462CA29C">
                <wp:simplePos x="0" y="0"/>
                <wp:positionH relativeFrom="page">
                  <wp:posOffset>1092200</wp:posOffset>
                </wp:positionH>
                <wp:positionV relativeFrom="paragraph">
                  <wp:posOffset>184150</wp:posOffset>
                </wp:positionV>
                <wp:extent cx="5545455" cy="207645"/>
                <wp:effectExtent l="0" t="0" r="17145" b="20955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5455" cy="20764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FDE1BD2" w14:textId="77777777" w:rsidR="003678BE" w:rsidRDefault="003678BE" w:rsidP="003678BE">
                            <w:pPr>
                              <w:spacing w:before="18"/>
                              <w:ind w:left="3617"/>
                              <w:rPr>
                                <w:rFonts w:ascii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TUGAS PRAKTIKU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2C3652" id="Text Box 2" o:spid="_x0000_s1027" type="#_x0000_t202" style="position:absolute;left:0;text-align:left;margin-left:86pt;margin-top:14.5pt;width:436.65pt;height:16.35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" filled="f" strokeweight=".48pt">
                <v:textbox inset="0,0,0,0">
                  <w:txbxContent>
                    <w:p w14:paraId="6FDE1BD2" w14:textId="77777777" w:rsidR="003678BE" w:rsidRDefault="003678BE" w:rsidP="003678BE">
                      <w:pPr>
                        <w:spacing w:before="18"/>
                        <w:ind w:left="3617"/>
                        <w:rPr>
                          <w:rFonts w:ascii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>TUGAS PRAKTIKUM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446D4DC" w14:textId="77777777" w:rsidR="00FB436A" w:rsidRPr="00E93052" w:rsidRDefault="009D7607" w:rsidP="007B17D4">
      <w:pPr>
        <w:pStyle w:val="BodyText"/>
        <w:spacing w:before="11"/>
        <w:rPr>
          <w:rFonts w:ascii="Times New Roman"/>
          <w:color w:val="000000" w:themeColor="text1"/>
          <w:lang w:val="en-US"/>
        </w:rPr>
      </w:pPr>
      <w:r w:rsidRPr="00E93052">
        <w:rPr>
          <w:rFonts w:ascii="Carlito"/>
          <w:b/>
          <w:color w:val="000000" w:themeColor="text1"/>
        </w:rPr>
        <w:tab/>
      </w:r>
    </w:p>
    <w:p w14:paraId="5C6104BD" w14:textId="77777777" w:rsidR="00FB436A" w:rsidRPr="00E93052" w:rsidRDefault="00700E4D" w:rsidP="00E93052">
      <w:pPr>
        <w:pStyle w:val="BodyText"/>
        <w:numPr>
          <w:ilvl w:val="0"/>
          <w:numId w:val="9"/>
        </w:numPr>
        <w:spacing w:before="0"/>
        <w:ind w:left="426" w:hanging="426"/>
        <w:rPr>
          <w:rFonts w:ascii="Times New Roman"/>
          <w:color w:val="000000" w:themeColor="text1"/>
          <w:lang w:val="en-US"/>
        </w:rPr>
      </w:pPr>
      <w:r w:rsidRPr="00E93052">
        <w:rPr>
          <w:rFonts w:ascii="Times New Roman"/>
          <w:color w:val="000000" w:themeColor="text1"/>
          <w:lang w:val="en-US"/>
        </w:rPr>
        <w:t>M</w:t>
      </w:r>
      <w:r w:rsidR="0049113A" w:rsidRPr="00E93052">
        <w:rPr>
          <w:rFonts w:ascii="Times New Roman"/>
          <w:color w:val="000000" w:themeColor="text1"/>
          <w:lang w:val="en-US"/>
        </w:rPr>
        <w:t>e</w:t>
      </w:r>
      <w:r w:rsidRPr="00E93052">
        <w:rPr>
          <w:rFonts w:ascii="Times New Roman"/>
          <w:color w:val="000000" w:themeColor="text1"/>
          <w:lang w:val="en-US"/>
        </w:rPr>
        <w:t>lakukan visualisasi Tree</w:t>
      </w:r>
    </w:p>
    <w:p w14:paraId="241135D2" w14:textId="24381FA2" w:rsidR="00E93052" w:rsidRDefault="00700E4D" w:rsidP="00E93052">
      <w:pPr>
        <w:pStyle w:val="BodyText"/>
        <w:numPr>
          <w:ilvl w:val="1"/>
          <w:numId w:val="9"/>
        </w:numPr>
        <w:spacing w:before="0"/>
        <w:ind w:left="851" w:hanging="425"/>
        <w:rPr>
          <w:rFonts w:ascii="Times New Roman"/>
          <w:color w:val="000000" w:themeColor="text1"/>
          <w:lang w:val="en-US"/>
        </w:rPr>
      </w:pPr>
      <w:r w:rsidRPr="00E93052">
        <w:rPr>
          <w:rFonts w:ascii="Times New Roman"/>
          <w:color w:val="000000" w:themeColor="text1"/>
          <w:lang w:val="en-US"/>
        </w:rPr>
        <w:t>Decision Tree</w:t>
      </w:r>
    </w:p>
    <w:p w14:paraId="74BA0FA2" w14:textId="66118216" w:rsidR="00E93052" w:rsidRDefault="00E93052" w:rsidP="00E93052">
      <w:pPr>
        <w:pStyle w:val="BodyText"/>
        <w:spacing w:before="0"/>
        <w:rPr>
          <w:rFonts w:ascii="Times New Roman"/>
          <w:noProof/>
          <w:color w:val="000000" w:themeColor="text1"/>
          <w:lang w:val="en-US"/>
        </w:rPr>
      </w:pPr>
      <w:r>
        <w:rPr>
          <w:rFonts w:ascii="Times New Roman"/>
          <w:noProof/>
          <w:color w:val="000000" w:themeColor="text1"/>
          <w:lang w:val="en-US"/>
        </w:rPr>
        <w:drawing>
          <wp:anchor distT="0" distB="0" distL="114300" distR="114300" simplePos="0" relativeHeight="251665408" behindDoc="0" locked="0" layoutInCell="1" allowOverlap="1" wp14:anchorId="48B87868" wp14:editId="67F015A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2154555"/>
            <wp:effectExtent l="0" t="0" r="0" b="0"/>
            <wp:wrapNone/>
            <wp:docPr id="5539230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923022" name="Picture 55392302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4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1121E0" w14:textId="77777777" w:rsidR="00E93052" w:rsidRDefault="00E93052" w:rsidP="00E93052">
      <w:pPr>
        <w:pStyle w:val="BodyText"/>
        <w:spacing w:before="0"/>
        <w:rPr>
          <w:rFonts w:ascii="Times New Roman"/>
          <w:noProof/>
          <w:color w:val="000000" w:themeColor="text1"/>
          <w:lang w:val="en-US"/>
        </w:rPr>
      </w:pPr>
    </w:p>
    <w:p w14:paraId="52863E42" w14:textId="77777777" w:rsidR="00E93052" w:rsidRDefault="00E93052" w:rsidP="00E93052">
      <w:pPr>
        <w:pStyle w:val="BodyText"/>
        <w:spacing w:before="0"/>
        <w:rPr>
          <w:rFonts w:ascii="Times New Roman"/>
          <w:noProof/>
          <w:color w:val="000000" w:themeColor="text1"/>
          <w:lang w:val="en-US"/>
        </w:rPr>
      </w:pPr>
    </w:p>
    <w:p w14:paraId="7F135347" w14:textId="77777777" w:rsidR="00E93052" w:rsidRDefault="00E93052" w:rsidP="00E93052">
      <w:pPr>
        <w:pStyle w:val="BodyText"/>
        <w:spacing w:before="0"/>
        <w:rPr>
          <w:rFonts w:ascii="Times New Roman"/>
          <w:noProof/>
          <w:color w:val="000000" w:themeColor="text1"/>
          <w:lang w:val="en-US"/>
        </w:rPr>
      </w:pPr>
    </w:p>
    <w:p w14:paraId="6E572B53" w14:textId="77777777" w:rsidR="00E93052" w:rsidRDefault="00E93052" w:rsidP="00E93052">
      <w:pPr>
        <w:pStyle w:val="BodyText"/>
        <w:spacing w:before="0"/>
        <w:rPr>
          <w:rFonts w:ascii="Times New Roman"/>
          <w:noProof/>
          <w:color w:val="000000" w:themeColor="text1"/>
          <w:lang w:val="en-US"/>
        </w:rPr>
      </w:pPr>
    </w:p>
    <w:p w14:paraId="4939A9A2" w14:textId="77777777" w:rsidR="00E93052" w:rsidRDefault="00E93052" w:rsidP="00E93052">
      <w:pPr>
        <w:pStyle w:val="BodyText"/>
        <w:spacing w:before="0"/>
        <w:rPr>
          <w:rFonts w:ascii="Times New Roman"/>
          <w:noProof/>
          <w:color w:val="000000" w:themeColor="text1"/>
          <w:lang w:val="en-US"/>
        </w:rPr>
      </w:pPr>
    </w:p>
    <w:p w14:paraId="23AAAF3D" w14:textId="77777777" w:rsidR="00E93052" w:rsidRDefault="00E93052" w:rsidP="00E93052">
      <w:pPr>
        <w:pStyle w:val="BodyText"/>
        <w:spacing w:before="0"/>
        <w:rPr>
          <w:rFonts w:ascii="Times New Roman"/>
          <w:color w:val="000000" w:themeColor="text1"/>
          <w:lang w:val="en-US"/>
        </w:rPr>
      </w:pPr>
    </w:p>
    <w:p w14:paraId="3291D0C0" w14:textId="77777777" w:rsidR="00E93052" w:rsidRDefault="00E93052" w:rsidP="00E93052">
      <w:pPr>
        <w:pStyle w:val="BodyText"/>
        <w:spacing w:before="0"/>
        <w:rPr>
          <w:rFonts w:ascii="Times New Roman"/>
          <w:color w:val="000000" w:themeColor="text1"/>
          <w:lang w:val="en-US"/>
        </w:rPr>
      </w:pPr>
    </w:p>
    <w:p w14:paraId="3041F88A" w14:textId="77777777" w:rsidR="00E93052" w:rsidRDefault="00E93052" w:rsidP="00E93052">
      <w:pPr>
        <w:pStyle w:val="BodyText"/>
        <w:spacing w:before="0"/>
        <w:rPr>
          <w:rFonts w:ascii="Times New Roman"/>
          <w:color w:val="000000" w:themeColor="text1"/>
          <w:lang w:val="en-US"/>
        </w:rPr>
      </w:pPr>
    </w:p>
    <w:p w14:paraId="0F0913BF" w14:textId="77777777" w:rsidR="00E93052" w:rsidRDefault="00E93052" w:rsidP="00E93052">
      <w:pPr>
        <w:pStyle w:val="BodyText"/>
        <w:spacing w:before="0"/>
        <w:rPr>
          <w:rFonts w:ascii="Times New Roman"/>
          <w:color w:val="000000" w:themeColor="text1"/>
          <w:lang w:val="en-US"/>
        </w:rPr>
      </w:pPr>
    </w:p>
    <w:p w14:paraId="4A415C6C" w14:textId="77777777" w:rsidR="00E93052" w:rsidRDefault="00E93052" w:rsidP="00E93052">
      <w:pPr>
        <w:pStyle w:val="BodyText"/>
        <w:spacing w:before="0"/>
        <w:rPr>
          <w:rFonts w:ascii="Times New Roman"/>
          <w:color w:val="000000" w:themeColor="text1"/>
          <w:lang w:val="en-US"/>
        </w:rPr>
      </w:pPr>
    </w:p>
    <w:p w14:paraId="7599B24C" w14:textId="77777777" w:rsidR="00E93052" w:rsidRDefault="00E93052" w:rsidP="00E93052">
      <w:pPr>
        <w:pStyle w:val="BodyText"/>
        <w:spacing w:before="0"/>
        <w:rPr>
          <w:rFonts w:ascii="Times New Roman"/>
          <w:color w:val="000000" w:themeColor="text1"/>
          <w:lang w:val="en-US"/>
        </w:rPr>
      </w:pPr>
    </w:p>
    <w:p w14:paraId="2B5E1281" w14:textId="77777777" w:rsidR="00E93052" w:rsidRDefault="00E93052" w:rsidP="00E93052">
      <w:pPr>
        <w:pStyle w:val="BodyText"/>
        <w:spacing w:before="0"/>
        <w:rPr>
          <w:rFonts w:ascii="Times New Roman"/>
          <w:color w:val="000000" w:themeColor="text1"/>
          <w:lang w:val="en-US"/>
        </w:rPr>
      </w:pPr>
    </w:p>
    <w:p w14:paraId="251F67AF" w14:textId="77777777" w:rsidR="00E93052" w:rsidRPr="00E93052" w:rsidRDefault="00E93052" w:rsidP="00E93052">
      <w:pPr>
        <w:pStyle w:val="BodyText"/>
        <w:spacing w:before="0"/>
        <w:rPr>
          <w:rFonts w:ascii="Times New Roman"/>
          <w:color w:val="000000" w:themeColor="text1"/>
          <w:lang w:val="en-US"/>
        </w:rPr>
      </w:pPr>
    </w:p>
    <w:p w14:paraId="3DA5732B" w14:textId="77777777" w:rsidR="00700E4D" w:rsidRDefault="00700E4D" w:rsidP="00E93052">
      <w:pPr>
        <w:pStyle w:val="BodyText"/>
        <w:numPr>
          <w:ilvl w:val="1"/>
          <w:numId w:val="9"/>
        </w:numPr>
        <w:spacing w:before="0"/>
        <w:ind w:left="851" w:hanging="425"/>
        <w:rPr>
          <w:rFonts w:ascii="Times New Roman"/>
          <w:color w:val="000000" w:themeColor="text1"/>
          <w:lang w:val="en-US"/>
        </w:rPr>
      </w:pPr>
      <w:r w:rsidRPr="00E93052">
        <w:rPr>
          <w:rFonts w:ascii="Times New Roman"/>
          <w:color w:val="000000" w:themeColor="text1"/>
          <w:lang w:val="en-US"/>
        </w:rPr>
        <w:t xml:space="preserve">CART </w:t>
      </w:r>
    </w:p>
    <w:p w14:paraId="69AE8B85" w14:textId="6326EF3B" w:rsidR="00E93052" w:rsidRPr="00E93052" w:rsidRDefault="00E93052" w:rsidP="00E93052">
      <w:pPr>
        <w:pStyle w:val="BodyText"/>
        <w:spacing w:before="0"/>
        <w:rPr>
          <w:rFonts w:ascii="Times New Roman"/>
          <w:color w:val="000000" w:themeColor="text1"/>
          <w:lang w:val="en-US"/>
        </w:rPr>
      </w:pPr>
      <w:r>
        <w:rPr>
          <w:rFonts w:ascii="Times New Roman"/>
          <w:noProof/>
          <w:color w:val="000000" w:themeColor="text1"/>
          <w:lang w:val="en-US"/>
        </w:rPr>
        <w:drawing>
          <wp:inline distT="0" distB="0" distL="0" distR="0" wp14:anchorId="67B4961A" wp14:editId="3EC2AEA6">
            <wp:extent cx="6327775" cy="2049780"/>
            <wp:effectExtent l="0" t="0" r="0" b="7620"/>
            <wp:docPr id="136230788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307880" name="Picture 136230788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2801" cy="2051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00354" w14:textId="77777777" w:rsidR="00700E4D" w:rsidRPr="00E93052" w:rsidRDefault="00700E4D" w:rsidP="00E93052">
      <w:pPr>
        <w:pStyle w:val="BodyText"/>
        <w:numPr>
          <w:ilvl w:val="0"/>
          <w:numId w:val="9"/>
        </w:numPr>
        <w:spacing w:before="0"/>
        <w:ind w:left="426"/>
        <w:rPr>
          <w:rFonts w:ascii="Times New Roman"/>
          <w:color w:val="000000" w:themeColor="text1"/>
          <w:lang w:val="en-US"/>
        </w:rPr>
      </w:pPr>
      <w:r w:rsidRPr="00E93052">
        <w:rPr>
          <w:rFonts w:ascii="Times New Roman"/>
          <w:color w:val="000000" w:themeColor="text1"/>
          <w:lang w:val="en-US"/>
        </w:rPr>
        <w:t xml:space="preserve">Melakukan tanpa skema bagging </w:t>
      </w:r>
    </w:p>
    <w:p w14:paraId="25CC64AA" w14:textId="77777777" w:rsidR="00700E4D" w:rsidRDefault="00700E4D" w:rsidP="00E93052">
      <w:pPr>
        <w:pStyle w:val="BodyText"/>
        <w:numPr>
          <w:ilvl w:val="1"/>
          <w:numId w:val="9"/>
        </w:numPr>
        <w:spacing w:before="0"/>
        <w:ind w:left="851" w:hanging="425"/>
        <w:rPr>
          <w:rFonts w:ascii="Times New Roman"/>
          <w:color w:val="000000" w:themeColor="text1"/>
          <w:lang w:val="en-US"/>
        </w:rPr>
      </w:pPr>
      <w:r w:rsidRPr="00E93052">
        <w:rPr>
          <w:rFonts w:ascii="Times New Roman"/>
          <w:color w:val="000000" w:themeColor="text1"/>
          <w:lang w:val="en-US"/>
        </w:rPr>
        <w:t xml:space="preserve">Pada Bagging </w:t>
      </w:r>
    </w:p>
    <w:p w14:paraId="719187D5" w14:textId="77777777" w:rsidR="00E93052" w:rsidRDefault="00E93052" w:rsidP="00E93052">
      <w:pPr>
        <w:pStyle w:val="BodyText"/>
        <w:spacing w:before="0"/>
        <w:ind w:left="851"/>
        <w:rPr>
          <w:rFonts w:ascii="Times New Roman"/>
          <w:color w:val="000000" w:themeColor="text1"/>
          <w:lang w:val="en-US"/>
        </w:rPr>
      </w:pPr>
    </w:p>
    <w:p w14:paraId="2710330E" w14:textId="487636A3" w:rsidR="00E93052" w:rsidRPr="00E93052" w:rsidRDefault="00EF6A07" w:rsidP="00E93052">
      <w:pPr>
        <w:pStyle w:val="BodyText"/>
        <w:spacing w:before="0"/>
        <w:ind w:left="851"/>
        <w:rPr>
          <w:rFonts w:ascii="Times New Roman"/>
          <w:color w:val="000000" w:themeColor="text1"/>
          <w:lang w:val="en-US"/>
        </w:rPr>
      </w:pPr>
      <w:r w:rsidRPr="00EF6A07">
        <w:rPr>
          <w:rFonts w:ascii="Times New Roman"/>
          <w:color w:val="000000" w:themeColor="text1"/>
          <w:lang w:val="en-US"/>
        </w:rPr>
        <w:drawing>
          <wp:inline distT="0" distB="0" distL="0" distR="0" wp14:anchorId="7A1AE520" wp14:editId="74D4FBA0">
            <wp:extent cx="4412362" cy="403895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12362" cy="40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E9B9C" w14:textId="77777777" w:rsidR="00FB436A" w:rsidRPr="00E93052" w:rsidRDefault="00FB436A" w:rsidP="00FB436A">
      <w:pPr>
        <w:pStyle w:val="BodyText"/>
        <w:spacing w:before="0"/>
        <w:ind w:left="210"/>
        <w:rPr>
          <w:rFonts w:ascii="Times New Roman"/>
          <w:color w:val="000000" w:themeColor="text1"/>
          <w:lang w:val="en-US"/>
        </w:rPr>
      </w:pPr>
      <w:r w:rsidRPr="00E93052">
        <w:rPr>
          <w:rFonts w:ascii="Times New Roman"/>
          <w:color w:val="000000" w:themeColor="text1"/>
          <w:lang w:val="en-US"/>
        </w:rPr>
        <w:tab/>
      </w:r>
    </w:p>
    <w:p w14:paraId="55E47EF2" w14:textId="77777777" w:rsidR="00D55F7F" w:rsidRPr="00E93052" w:rsidRDefault="00D55F7F" w:rsidP="00D55F7F">
      <w:pPr>
        <w:pStyle w:val="BodyText"/>
        <w:spacing w:before="0"/>
        <w:ind w:left="210"/>
        <w:rPr>
          <w:rFonts w:ascii="Times New Roman"/>
          <w:color w:val="000000" w:themeColor="text1"/>
          <w:lang w:val="en-US"/>
        </w:rPr>
      </w:pPr>
    </w:p>
    <w:p w14:paraId="39031692" w14:textId="77777777" w:rsidR="003678BE" w:rsidRPr="00E93052" w:rsidRDefault="003678BE" w:rsidP="003678BE">
      <w:pPr>
        <w:pStyle w:val="BodyText"/>
        <w:spacing w:before="11"/>
        <w:rPr>
          <w:rFonts w:ascii="Carlito"/>
          <w:b/>
          <w:color w:val="000000" w:themeColor="text1"/>
          <w:sz w:val="19"/>
        </w:rPr>
      </w:pPr>
      <w:r w:rsidRPr="00E93052">
        <w:rPr>
          <w:noProof/>
          <w:color w:val="000000" w:themeColor="text1"/>
          <w:lang w:val="en-US"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396704B4" wp14:editId="402C328D">
                <wp:simplePos x="0" y="0"/>
                <wp:positionH relativeFrom="page">
                  <wp:posOffset>1100455</wp:posOffset>
                </wp:positionH>
                <wp:positionV relativeFrom="paragraph">
                  <wp:posOffset>182245</wp:posOffset>
                </wp:positionV>
                <wp:extent cx="5545455" cy="207645"/>
                <wp:effectExtent l="0" t="0" r="0" b="0"/>
                <wp:wrapTopAndBottom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5455" cy="20764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71C0D87" w14:textId="77777777" w:rsidR="003678BE" w:rsidRDefault="003678BE" w:rsidP="003678BE">
                            <w:pPr>
                              <w:spacing w:before="18"/>
                              <w:ind w:left="3617"/>
                              <w:rPr>
                                <w:rFonts w:ascii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DAFTAR PUSTAK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6704B4" id="_x0000_s1028" type="#_x0000_t202" style="position:absolute;margin-left:86.65pt;margin-top:14.35pt;width:436.65pt;height:16.35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" filled="f" strokeweight=".48pt">
                <v:textbox inset="0,0,0,0">
                  <w:txbxContent>
                    <w:p w14:paraId="071C0D87" w14:textId="77777777" w:rsidR="003678BE" w:rsidRDefault="003678BE" w:rsidP="003678BE">
                      <w:pPr>
                        <w:spacing w:before="18"/>
                        <w:ind w:left="3617"/>
                        <w:rPr>
                          <w:rFonts w:ascii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>DAFTAR PUSTAKA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685A89E" w14:textId="77777777" w:rsidR="003678BE" w:rsidRPr="00E93052" w:rsidRDefault="003678BE" w:rsidP="003678BE">
      <w:pPr>
        <w:pStyle w:val="ListParagraph"/>
        <w:numPr>
          <w:ilvl w:val="0"/>
          <w:numId w:val="2"/>
        </w:numPr>
        <w:spacing w:before="82"/>
        <w:ind w:right="635"/>
        <w:rPr>
          <w:rFonts w:ascii="Times New Roman"/>
          <w:color w:val="000000" w:themeColor="text1"/>
          <w:sz w:val="24"/>
        </w:rPr>
      </w:pPr>
      <w:r w:rsidRPr="00E93052">
        <w:rPr>
          <w:rFonts w:ascii="Times New Roman"/>
          <w:color w:val="000000" w:themeColor="text1"/>
          <w:sz w:val="24"/>
          <w:lang w:val="en-US"/>
        </w:rPr>
        <w:t xml:space="preserve">Richert W &amp; Coelho LP. </w:t>
      </w:r>
      <w:r w:rsidRPr="00E93052">
        <w:rPr>
          <w:rFonts w:ascii="Times New Roman"/>
          <w:i/>
          <w:color w:val="000000" w:themeColor="text1"/>
          <w:sz w:val="24"/>
          <w:lang w:val="en-US"/>
        </w:rPr>
        <w:t>Builidng Machine Learning System with Python</w:t>
      </w:r>
      <w:r w:rsidRPr="00E93052">
        <w:rPr>
          <w:rFonts w:ascii="Times New Roman"/>
          <w:color w:val="000000" w:themeColor="text1"/>
          <w:sz w:val="24"/>
          <w:lang w:val="en-US"/>
        </w:rPr>
        <w:t xml:space="preserve">. 2013. Packt Publising. Birmingham, UK.  </w:t>
      </w:r>
    </w:p>
    <w:p w14:paraId="10A29D7A" w14:textId="77777777" w:rsidR="00970E1E" w:rsidRPr="00E93052" w:rsidRDefault="00970E1E">
      <w:pPr>
        <w:rPr>
          <w:color w:val="000000" w:themeColor="text1"/>
        </w:rPr>
      </w:pPr>
    </w:p>
    <w:sectPr w:rsidR="00970E1E" w:rsidRPr="00E93052">
      <w:headerReference w:type="default" r:id="rId14"/>
      <w:footerReference w:type="defaul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10501" w14:textId="77777777" w:rsidR="006757DB" w:rsidRDefault="006757DB" w:rsidP="00D55F7F">
      <w:r>
        <w:separator/>
      </w:r>
    </w:p>
  </w:endnote>
  <w:endnote w:type="continuationSeparator" w:id="0">
    <w:p w14:paraId="529CDF7E" w14:textId="77777777" w:rsidR="006757DB" w:rsidRDefault="006757DB" w:rsidP="00D55F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rlito">
    <w:altName w:val="Arial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388754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390A1C" w14:textId="77777777" w:rsidR="00195611" w:rsidRDefault="001956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C6CAE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045B1FC" w14:textId="77777777" w:rsidR="00195611" w:rsidRDefault="00195611" w:rsidP="00195611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321224" w14:textId="77777777" w:rsidR="006757DB" w:rsidRDefault="006757DB" w:rsidP="00D55F7F">
      <w:r>
        <w:separator/>
      </w:r>
    </w:p>
  </w:footnote>
  <w:footnote w:type="continuationSeparator" w:id="0">
    <w:p w14:paraId="703A6C96" w14:textId="77777777" w:rsidR="006757DB" w:rsidRDefault="006757DB" w:rsidP="00D55F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D716D" w14:textId="77777777" w:rsidR="00D55F7F" w:rsidRPr="00D55F7F" w:rsidRDefault="00D55F7F" w:rsidP="00D55F7F">
    <w:pPr>
      <w:pStyle w:val="Header"/>
      <w:jc w:val="right"/>
      <w:rPr>
        <w:rFonts w:ascii="Times New Roman" w:hAnsi="Times New Roman" w:cs="Times New Roman"/>
        <w:i/>
        <w:lang w:val="en-US"/>
      </w:rPr>
    </w:pPr>
    <w:r>
      <w:rPr>
        <w:rFonts w:ascii="Times New Roman" w:hAnsi="Times New Roman" w:cs="Times New Roman"/>
        <w:i/>
        <w:lang w:val="en-US"/>
      </w:rPr>
      <w:t>Praktikum Pola Genap 2020/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56102"/>
    <w:multiLevelType w:val="hybridMultilevel"/>
    <w:tmpl w:val="EF5AD66E"/>
    <w:lvl w:ilvl="0" w:tplc="D416EED4">
      <w:start w:val="1"/>
      <w:numFmt w:val="decimal"/>
      <w:lvlText w:val="%1."/>
      <w:lvlJc w:val="left"/>
      <w:pPr>
        <w:ind w:left="57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1" w15:restartNumberingAfterBreak="0">
    <w:nsid w:val="0B6A19B6"/>
    <w:multiLevelType w:val="hybridMultilevel"/>
    <w:tmpl w:val="970E8746"/>
    <w:lvl w:ilvl="0" w:tplc="707E360A">
      <w:start w:val="1"/>
      <w:numFmt w:val="decimal"/>
      <w:lvlText w:val="%1."/>
      <w:lvlJc w:val="left"/>
      <w:pPr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2" w15:restartNumberingAfterBreak="0">
    <w:nsid w:val="16D4074B"/>
    <w:multiLevelType w:val="hybridMultilevel"/>
    <w:tmpl w:val="970E8746"/>
    <w:lvl w:ilvl="0" w:tplc="707E360A">
      <w:start w:val="1"/>
      <w:numFmt w:val="decimal"/>
      <w:lvlText w:val="%1."/>
      <w:lvlJc w:val="left"/>
      <w:pPr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3" w15:restartNumberingAfterBreak="0">
    <w:nsid w:val="16E57208"/>
    <w:multiLevelType w:val="hybridMultilevel"/>
    <w:tmpl w:val="B15EF7F4"/>
    <w:lvl w:ilvl="0" w:tplc="DB4EF82E">
      <w:start w:val="1"/>
      <w:numFmt w:val="decimal"/>
      <w:lvlText w:val="%1."/>
      <w:lvlJc w:val="left"/>
      <w:pPr>
        <w:ind w:left="7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3" w:hanging="360"/>
      </w:pPr>
    </w:lvl>
    <w:lvl w:ilvl="2" w:tplc="0409001B" w:tentative="1">
      <w:start w:val="1"/>
      <w:numFmt w:val="lowerRoman"/>
      <w:lvlText w:val="%3."/>
      <w:lvlJc w:val="right"/>
      <w:pPr>
        <w:ind w:left="2163" w:hanging="180"/>
      </w:pPr>
    </w:lvl>
    <w:lvl w:ilvl="3" w:tplc="0409000F" w:tentative="1">
      <w:start w:val="1"/>
      <w:numFmt w:val="decimal"/>
      <w:lvlText w:val="%4."/>
      <w:lvlJc w:val="left"/>
      <w:pPr>
        <w:ind w:left="2883" w:hanging="360"/>
      </w:pPr>
    </w:lvl>
    <w:lvl w:ilvl="4" w:tplc="04090019" w:tentative="1">
      <w:start w:val="1"/>
      <w:numFmt w:val="lowerLetter"/>
      <w:lvlText w:val="%5."/>
      <w:lvlJc w:val="left"/>
      <w:pPr>
        <w:ind w:left="3603" w:hanging="360"/>
      </w:pPr>
    </w:lvl>
    <w:lvl w:ilvl="5" w:tplc="0409001B" w:tentative="1">
      <w:start w:val="1"/>
      <w:numFmt w:val="lowerRoman"/>
      <w:lvlText w:val="%6."/>
      <w:lvlJc w:val="right"/>
      <w:pPr>
        <w:ind w:left="4323" w:hanging="180"/>
      </w:pPr>
    </w:lvl>
    <w:lvl w:ilvl="6" w:tplc="0409000F" w:tentative="1">
      <w:start w:val="1"/>
      <w:numFmt w:val="decimal"/>
      <w:lvlText w:val="%7."/>
      <w:lvlJc w:val="left"/>
      <w:pPr>
        <w:ind w:left="5043" w:hanging="360"/>
      </w:pPr>
    </w:lvl>
    <w:lvl w:ilvl="7" w:tplc="04090019" w:tentative="1">
      <w:start w:val="1"/>
      <w:numFmt w:val="lowerLetter"/>
      <w:lvlText w:val="%8."/>
      <w:lvlJc w:val="left"/>
      <w:pPr>
        <w:ind w:left="5763" w:hanging="360"/>
      </w:pPr>
    </w:lvl>
    <w:lvl w:ilvl="8" w:tplc="0409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" w15:restartNumberingAfterBreak="0">
    <w:nsid w:val="42EE6299"/>
    <w:multiLevelType w:val="hybridMultilevel"/>
    <w:tmpl w:val="B16ADBC0"/>
    <w:lvl w:ilvl="0" w:tplc="CE205256">
      <w:start w:val="1"/>
      <w:numFmt w:val="decimal"/>
      <w:lvlText w:val="%1."/>
      <w:lvlJc w:val="left"/>
      <w:pPr>
        <w:ind w:left="673" w:hanging="36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id" w:eastAsia="en-US" w:bidi="ar-SA"/>
      </w:rPr>
    </w:lvl>
    <w:lvl w:ilvl="1" w:tplc="2B0A8CB2">
      <w:numFmt w:val="bullet"/>
      <w:lvlText w:val="&gt;"/>
      <w:lvlJc w:val="left"/>
      <w:pPr>
        <w:ind w:left="668" w:hanging="240"/>
      </w:pPr>
      <w:rPr>
        <w:rFonts w:hint="default"/>
        <w:w w:val="99"/>
        <w:lang w:val="id" w:eastAsia="en-US" w:bidi="ar-SA"/>
      </w:rPr>
    </w:lvl>
    <w:lvl w:ilvl="2" w:tplc="0D027910">
      <w:numFmt w:val="bullet"/>
      <w:lvlText w:val="•"/>
      <w:lvlJc w:val="left"/>
      <w:pPr>
        <w:ind w:left="960" w:hanging="240"/>
      </w:pPr>
      <w:rPr>
        <w:rFonts w:hint="default"/>
        <w:lang w:val="id" w:eastAsia="en-US" w:bidi="ar-SA"/>
      </w:rPr>
    </w:lvl>
    <w:lvl w:ilvl="3" w:tplc="F2203E2C">
      <w:numFmt w:val="bullet"/>
      <w:lvlText w:val="•"/>
      <w:lvlJc w:val="left"/>
      <w:pPr>
        <w:ind w:left="1995" w:hanging="240"/>
      </w:pPr>
      <w:rPr>
        <w:rFonts w:hint="default"/>
        <w:lang w:val="id" w:eastAsia="en-US" w:bidi="ar-SA"/>
      </w:rPr>
    </w:lvl>
    <w:lvl w:ilvl="4" w:tplc="9340A876">
      <w:numFmt w:val="bullet"/>
      <w:lvlText w:val="•"/>
      <w:lvlJc w:val="left"/>
      <w:pPr>
        <w:ind w:left="3031" w:hanging="240"/>
      </w:pPr>
      <w:rPr>
        <w:rFonts w:hint="default"/>
        <w:lang w:val="id" w:eastAsia="en-US" w:bidi="ar-SA"/>
      </w:rPr>
    </w:lvl>
    <w:lvl w:ilvl="5" w:tplc="661491B0">
      <w:numFmt w:val="bullet"/>
      <w:lvlText w:val="•"/>
      <w:lvlJc w:val="left"/>
      <w:pPr>
        <w:ind w:left="4067" w:hanging="240"/>
      </w:pPr>
      <w:rPr>
        <w:rFonts w:hint="default"/>
        <w:lang w:val="id" w:eastAsia="en-US" w:bidi="ar-SA"/>
      </w:rPr>
    </w:lvl>
    <w:lvl w:ilvl="6" w:tplc="B3EC153A">
      <w:numFmt w:val="bullet"/>
      <w:lvlText w:val="•"/>
      <w:lvlJc w:val="left"/>
      <w:pPr>
        <w:ind w:left="5103" w:hanging="240"/>
      </w:pPr>
      <w:rPr>
        <w:rFonts w:hint="default"/>
        <w:lang w:val="id" w:eastAsia="en-US" w:bidi="ar-SA"/>
      </w:rPr>
    </w:lvl>
    <w:lvl w:ilvl="7" w:tplc="BE1E2128">
      <w:numFmt w:val="bullet"/>
      <w:lvlText w:val="•"/>
      <w:lvlJc w:val="left"/>
      <w:pPr>
        <w:ind w:left="6139" w:hanging="240"/>
      </w:pPr>
      <w:rPr>
        <w:rFonts w:hint="default"/>
        <w:lang w:val="id" w:eastAsia="en-US" w:bidi="ar-SA"/>
      </w:rPr>
    </w:lvl>
    <w:lvl w:ilvl="8" w:tplc="70504038">
      <w:numFmt w:val="bullet"/>
      <w:lvlText w:val="•"/>
      <w:lvlJc w:val="left"/>
      <w:pPr>
        <w:ind w:left="7174" w:hanging="240"/>
      </w:pPr>
      <w:rPr>
        <w:rFonts w:hint="default"/>
        <w:lang w:val="id" w:eastAsia="en-US" w:bidi="ar-SA"/>
      </w:rPr>
    </w:lvl>
  </w:abstractNum>
  <w:abstractNum w:abstractNumId="5" w15:restartNumberingAfterBreak="0">
    <w:nsid w:val="51D65649"/>
    <w:multiLevelType w:val="hybridMultilevel"/>
    <w:tmpl w:val="2DDCDCFC"/>
    <w:lvl w:ilvl="0" w:tplc="6C4C09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F633311"/>
    <w:multiLevelType w:val="hybridMultilevel"/>
    <w:tmpl w:val="C4AA25A0"/>
    <w:lvl w:ilvl="0" w:tplc="83A6205C">
      <w:start w:val="1"/>
      <w:numFmt w:val="decimal"/>
      <w:lvlText w:val="%1."/>
      <w:lvlJc w:val="left"/>
      <w:pPr>
        <w:ind w:left="6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2" w:hanging="360"/>
      </w:pPr>
    </w:lvl>
    <w:lvl w:ilvl="2" w:tplc="0409001B" w:tentative="1">
      <w:start w:val="1"/>
      <w:numFmt w:val="lowerRoman"/>
      <w:lvlText w:val="%3."/>
      <w:lvlJc w:val="right"/>
      <w:pPr>
        <w:ind w:left="2082" w:hanging="180"/>
      </w:pPr>
    </w:lvl>
    <w:lvl w:ilvl="3" w:tplc="0409000F" w:tentative="1">
      <w:start w:val="1"/>
      <w:numFmt w:val="decimal"/>
      <w:lvlText w:val="%4."/>
      <w:lvlJc w:val="left"/>
      <w:pPr>
        <w:ind w:left="2802" w:hanging="360"/>
      </w:pPr>
    </w:lvl>
    <w:lvl w:ilvl="4" w:tplc="04090019" w:tentative="1">
      <w:start w:val="1"/>
      <w:numFmt w:val="lowerLetter"/>
      <w:lvlText w:val="%5."/>
      <w:lvlJc w:val="left"/>
      <w:pPr>
        <w:ind w:left="3522" w:hanging="360"/>
      </w:pPr>
    </w:lvl>
    <w:lvl w:ilvl="5" w:tplc="0409001B" w:tentative="1">
      <w:start w:val="1"/>
      <w:numFmt w:val="lowerRoman"/>
      <w:lvlText w:val="%6."/>
      <w:lvlJc w:val="right"/>
      <w:pPr>
        <w:ind w:left="4242" w:hanging="180"/>
      </w:pPr>
    </w:lvl>
    <w:lvl w:ilvl="6" w:tplc="0409000F" w:tentative="1">
      <w:start w:val="1"/>
      <w:numFmt w:val="decimal"/>
      <w:lvlText w:val="%7."/>
      <w:lvlJc w:val="left"/>
      <w:pPr>
        <w:ind w:left="4962" w:hanging="360"/>
      </w:pPr>
    </w:lvl>
    <w:lvl w:ilvl="7" w:tplc="04090019" w:tentative="1">
      <w:start w:val="1"/>
      <w:numFmt w:val="lowerLetter"/>
      <w:lvlText w:val="%8."/>
      <w:lvlJc w:val="left"/>
      <w:pPr>
        <w:ind w:left="5682" w:hanging="360"/>
      </w:pPr>
    </w:lvl>
    <w:lvl w:ilvl="8" w:tplc="0409001B" w:tentative="1">
      <w:start w:val="1"/>
      <w:numFmt w:val="lowerRoman"/>
      <w:lvlText w:val="%9."/>
      <w:lvlJc w:val="right"/>
      <w:pPr>
        <w:ind w:left="6402" w:hanging="180"/>
      </w:pPr>
    </w:lvl>
  </w:abstractNum>
  <w:abstractNum w:abstractNumId="7" w15:restartNumberingAfterBreak="0">
    <w:nsid w:val="60850A87"/>
    <w:multiLevelType w:val="hybridMultilevel"/>
    <w:tmpl w:val="044663DA"/>
    <w:lvl w:ilvl="0" w:tplc="1E62F022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8" w15:restartNumberingAfterBreak="0">
    <w:nsid w:val="6ECF4BA1"/>
    <w:multiLevelType w:val="hybridMultilevel"/>
    <w:tmpl w:val="970E8746"/>
    <w:lvl w:ilvl="0" w:tplc="707E360A">
      <w:start w:val="1"/>
      <w:numFmt w:val="decimal"/>
      <w:lvlText w:val="%1."/>
      <w:lvlJc w:val="left"/>
      <w:pPr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ind w:left="6690" w:hanging="180"/>
      </w:pPr>
    </w:lvl>
  </w:abstractNum>
  <w:num w:numId="1" w16cid:durableId="571893821">
    <w:abstractNumId w:val="4"/>
  </w:num>
  <w:num w:numId="2" w16cid:durableId="1628702799">
    <w:abstractNumId w:val="3"/>
  </w:num>
  <w:num w:numId="3" w16cid:durableId="678846991">
    <w:abstractNumId w:val="0"/>
  </w:num>
  <w:num w:numId="4" w16cid:durableId="448085859">
    <w:abstractNumId w:val="7"/>
  </w:num>
  <w:num w:numId="5" w16cid:durableId="1725636344">
    <w:abstractNumId w:val="8"/>
  </w:num>
  <w:num w:numId="6" w16cid:durableId="874579874">
    <w:abstractNumId w:val="2"/>
  </w:num>
  <w:num w:numId="7" w16cid:durableId="388961077">
    <w:abstractNumId w:val="1"/>
  </w:num>
  <w:num w:numId="8" w16cid:durableId="637760904">
    <w:abstractNumId w:val="6"/>
  </w:num>
  <w:num w:numId="9" w16cid:durableId="9429571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MDAwN7E0tjA3MjZV0lEKTi0uzszPAykwrgUARdwkRSwAAAA="/>
  </w:docVars>
  <w:rsids>
    <w:rsidRoot w:val="003678BE"/>
    <w:rsid w:val="000038AC"/>
    <w:rsid w:val="000E2389"/>
    <w:rsid w:val="000E796C"/>
    <w:rsid w:val="0016718C"/>
    <w:rsid w:val="001819BF"/>
    <w:rsid w:val="00195611"/>
    <w:rsid w:val="001E0575"/>
    <w:rsid w:val="001E5208"/>
    <w:rsid w:val="00200D2C"/>
    <w:rsid w:val="002B1C75"/>
    <w:rsid w:val="002E1C5B"/>
    <w:rsid w:val="003678BE"/>
    <w:rsid w:val="003C6CAE"/>
    <w:rsid w:val="004016D7"/>
    <w:rsid w:val="0049113A"/>
    <w:rsid w:val="004D60A7"/>
    <w:rsid w:val="00631BA1"/>
    <w:rsid w:val="0063387E"/>
    <w:rsid w:val="006757DB"/>
    <w:rsid w:val="00690114"/>
    <w:rsid w:val="00700E4D"/>
    <w:rsid w:val="007B17D4"/>
    <w:rsid w:val="00837947"/>
    <w:rsid w:val="008D26C4"/>
    <w:rsid w:val="009103EB"/>
    <w:rsid w:val="009637B1"/>
    <w:rsid w:val="00970E1E"/>
    <w:rsid w:val="009D231F"/>
    <w:rsid w:val="009D7607"/>
    <w:rsid w:val="009E6546"/>
    <w:rsid w:val="00A55383"/>
    <w:rsid w:val="00B06C07"/>
    <w:rsid w:val="00B2475C"/>
    <w:rsid w:val="00B60E66"/>
    <w:rsid w:val="00BB7A10"/>
    <w:rsid w:val="00BF0DE1"/>
    <w:rsid w:val="00D55F7F"/>
    <w:rsid w:val="00DE7AEC"/>
    <w:rsid w:val="00E608D2"/>
    <w:rsid w:val="00E623F2"/>
    <w:rsid w:val="00E86D87"/>
    <w:rsid w:val="00E90265"/>
    <w:rsid w:val="00E93052"/>
    <w:rsid w:val="00EB3954"/>
    <w:rsid w:val="00EF6A07"/>
    <w:rsid w:val="00F05FDF"/>
    <w:rsid w:val="00F23D20"/>
    <w:rsid w:val="00FB436A"/>
    <w:rsid w:val="00FE5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9332E0"/>
  <w15:chartTrackingRefBased/>
  <w15:docId w15:val="{9073D2ED-6854-4ADA-9459-8747FD2DA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678BE"/>
    <w:pPr>
      <w:widowControl w:val="0"/>
      <w:autoSpaceDE w:val="0"/>
      <w:autoSpaceDN w:val="0"/>
      <w:spacing w:after="0" w:line="240" w:lineRule="auto"/>
    </w:pPr>
    <w:rPr>
      <w:rFonts w:ascii="Courier New" w:eastAsia="Courier New" w:hAnsi="Courier New" w:cs="Courier New"/>
      <w:lang w:val="id"/>
    </w:rPr>
  </w:style>
  <w:style w:type="paragraph" w:styleId="Heading1">
    <w:name w:val="heading 1"/>
    <w:basedOn w:val="Normal"/>
    <w:link w:val="Heading1Char"/>
    <w:uiPriority w:val="1"/>
    <w:qFormat/>
    <w:rsid w:val="003678BE"/>
    <w:pPr>
      <w:spacing w:before="18"/>
      <w:ind w:left="673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3678BE"/>
    <w:rPr>
      <w:rFonts w:ascii="Times New Roman" w:eastAsia="Times New Roman" w:hAnsi="Times New Roman" w:cs="Times New Roman"/>
      <w:b/>
      <w:bCs/>
      <w:sz w:val="24"/>
      <w:szCs w:val="24"/>
      <w:lang w:val="id"/>
    </w:rPr>
  </w:style>
  <w:style w:type="paragraph" w:styleId="BodyText">
    <w:name w:val="Body Text"/>
    <w:basedOn w:val="Normal"/>
    <w:link w:val="BodyTextChar"/>
    <w:uiPriority w:val="1"/>
    <w:qFormat/>
    <w:rsid w:val="003678BE"/>
    <w:pPr>
      <w:spacing w:before="136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678BE"/>
    <w:rPr>
      <w:rFonts w:ascii="Courier New" w:eastAsia="Courier New" w:hAnsi="Courier New" w:cs="Courier New"/>
      <w:sz w:val="24"/>
      <w:szCs w:val="24"/>
      <w:lang w:val="id"/>
    </w:rPr>
  </w:style>
  <w:style w:type="paragraph" w:styleId="Title">
    <w:name w:val="Title"/>
    <w:basedOn w:val="Normal"/>
    <w:link w:val="TitleChar"/>
    <w:uiPriority w:val="1"/>
    <w:qFormat/>
    <w:rsid w:val="003678BE"/>
    <w:pPr>
      <w:spacing w:before="121"/>
      <w:ind w:left="550" w:right="703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"/>
    <w:rsid w:val="003678BE"/>
    <w:rPr>
      <w:rFonts w:ascii="Times New Roman" w:eastAsia="Times New Roman" w:hAnsi="Times New Roman" w:cs="Times New Roman"/>
      <w:b/>
      <w:bCs/>
      <w:sz w:val="28"/>
      <w:szCs w:val="28"/>
      <w:lang w:val="id"/>
    </w:rPr>
  </w:style>
  <w:style w:type="paragraph" w:styleId="ListParagraph">
    <w:name w:val="List Paragraph"/>
    <w:basedOn w:val="Normal"/>
    <w:uiPriority w:val="1"/>
    <w:qFormat/>
    <w:rsid w:val="003678BE"/>
    <w:pPr>
      <w:spacing w:before="136"/>
      <w:ind w:left="870" w:hanging="289"/>
    </w:pPr>
  </w:style>
  <w:style w:type="table" w:styleId="TableGrid">
    <w:name w:val="Table Grid"/>
    <w:basedOn w:val="TableNormal"/>
    <w:uiPriority w:val="39"/>
    <w:rsid w:val="009D76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55F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5F7F"/>
    <w:rPr>
      <w:rFonts w:ascii="Courier New" w:eastAsia="Courier New" w:hAnsi="Courier New" w:cs="Courier New"/>
      <w:lang w:val="id"/>
    </w:rPr>
  </w:style>
  <w:style w:type="paragraph" w:styleId="Footer">
    <w:name w:val="footer"/>
    <w:basedOn w:val="Normal"/>
    <w:link w:val="FooterChar"/>
    <w:uiPriority w:val="99"/>
    <w:unhideWhenUsed/>
    <w:rsid w:val="00D55F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5F7F"/>
    <w:rPr>
      <w:rFonts w:ascii="Courier New" w:eastAsia="Courier New" w:hAnsi="Courier New" w:cs="Courier New"/>
      <w:lang w:val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35E0E5-3AB7-4F6A-B2CE-E3B24F7C47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648</Words>
  <Characters>369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to</dc:creator>
  <cp:keywords/>
  <dc:description/>
  <cp:lastModifiedBy>Rangga</cp:lastModifiedBy>
  <cp:revision>3</cp:revision>
  <cp:lastPrinted>2021-04-16T08:07:00Z</cp:lastPrinted>
  <dcterms:created xsi:type="dcterms:W3CDTF">2023-10-04T11:44:00Z</dcterms:created>
  <dcterms:modified xsi:type="dcterms:W3CDTF">2023-10-04T12:04:00Z</dcterms:modified>
</cp:coreProperties>
</file>